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A14F1B" w:rsidRDefault="00A14F1B" w14:paraId="65E1AE3F" w14:textId="77777777">
      <w:pPr>
        <w:divId w:val="2013798078"/>
        <w:rPr>
          <w:rFonts w:ascii="Calibri" w:hAnsi="Calibri" w:eastAsia="Times New Roman" w:cs="Calibri"/>
          <w:sz w:val="22"/>
          <w:szCs w:val="22"/>
        </w:rPr>
      </w:pPr>
    </w:p>
    <w:p w:rsidR="00A14F1B" w:rsidRDefault="001E3240" w14:paraId="302722C2" w14:textId="77777777">
      <w:pPr>
        <w:divId w:val="1731225957"/>
        <w:rPr>
          <w:rFonts w:ascii="Calibri" w:hAnsi="Calibri" w:eastAsia="Times New Roman" w:cs="Calibri"/>
          <w:sz w:val="22"/>
          <w:szCs w:val="22"/>
        </w:rPr>
      </w:pPr>
      <w:r>
        <w:rPr>
          <w:rFonts w:ascii="Calibri" w:hAnsi="Calibri" w:eastAsia="Times New Roman" w:cs="Calibri"/>
          <w:sz w:val="22"/>
          <w:szCs w:val="22"/>
        </w:rPr>
        <w:t>Software Version: - ______________________</w:t>
      </w:r>
    </w:p>
    <w:p w:rsidR="00A14F1B" w:rsidRDefault="001E3240" w14:paraId="686D44AA" w14:textId="77777777">
      <w:pPr>
        <w:divId w:val="1996299498"/>
        <w:rPr>
          <w:rFonts w:ascii="Calibri" w:hAnsi="Calibri" w:eastAsia="Times New Roman" w:cs="Calibri"/>
          <w:sz w:val="22"/>
          <w:szCs w:val="22"/>
        </w:rPr>
      </w:pPr>
      <w:r>
        <w:rPr>
          <w:rFonts w:ascii="Calibri" w:hAnsi="Calibri" w:eastAsia="Times New Roman" w:cs="Calibri"/>
          <w:sz w:val="22"/>
          <w:szCs w:val="22"/>
        </w:rPr>
        <w:t>Initial / Date: - ______________________</w:t>
      </w:r>
    </w:p>
    <w:p w:rsidR="00A14F1B" w:rsidRDefault="001E3240" w14:paraId="42F025F1" w14:textId="04E6A78E">
      <w:pPr>
        <w:divId w:val="1105266571"/>
        <w:rPr>
          <w:rFonts w:ascii="Calibri" w:hAnsi="Calibri" w:eastAsia="Times New Roman" w:cs="Calibri"/>
          <w:sz w:val="22"/>
          <w:szCs w:val="22"/>
        </w:rPr>
      </w:pPr>
      <w:r>
        <w:rPr>
          <w:rFonts w:ascii="Calibri" w:hAnsi="Calibri" w:eastAsia="Times New Roman" w:cs="Calibri"/>
          <w:sz w:val="22"/>
          <w:szCs w:val="22"/>
        </w:rPr>
        <w:t xml:space="preserve">Test case </w:t>
      </w:r>
      <w:hyperlink w:tgtFrame="_blank" w:history="1" r:id="rId5">
        <w:r>
          <w:rPr>
            <w:rStyle w:val="Hyperlink"/>
            <w:rFonts w:ascii="Calibri" w:hAnsi="Calibri" w:eastAsia="Times New Roman" w:cs="Calibri"/>
            <w:sz w:val="22"/>
            <w:szCs w:val="22"/>
          </w:rPr>
          <w:t>154038</w:t>
        </w:r>
      </w:hyperlink>
      <w:r>
        <w:rPr>
          <w:rFonts w:ascii="Calibri" w:hAnsi="Calibri" w:eastAsia="Times New Roman" w:cs="Calibri"/>
          <w:sz w:val="22"/>
          <w:szCs w:val="22"/>
        </w:rPr>
        <w:t xml:space="preserve">: </w:t>
      </w:r>
      <w:r w:rsidR="0074682C">
        <w:rPr>
          <w:rFonts w:ascii="Calibri" w:hAnsi="Calibri" w:eastAsia="Times New Roman" w:cs="Calibri"/>
          <w:lang w:val="ga-IE"/>
          <w:sz w:val="22"/>
          <w:szCs w:val="22"/>
        </w:rPr>
        <w:t>Lorem Ipsum</w:t>
      </w:r>
    </w:p>
    <w:tbl>
      <w:tblPr>
        <w:tblCellSpacing w:w="15" w:type="dxa"/>
        <w:tblBorders>
          <w:top w:val="single" w:color="808080" w:sz="6" w:space="0"/>
          <w:left w:val="single" w:color="808080" w:sz="6" w:space="0"/>
          <w:bottom w:val="single" w:color="808080" w:sz="6" w:space="0"/>
          <w:right w:val="single" w:color="808080" w:sz="6" w:space="0"/>
          <w:tblBorders>
            <w:insideH w:val="single" w:color="" w:sz="6" w:space="0"/>
            <w:insideV w:val="single" w:color="808080" w:sz="6"/>
          </w:tblBorders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50"/>
        <w:gridCol w:w="3479"/>
        <w:gridCol w:w="3214"/>
        <w:gridCol w:w="1767"/>
      </w:tblGrid>
      <w:tr w:rsidR="00A14F1B" w14:paraId="27ED32C2" w14:textId="77777777">
        <w:trPr>
          <w:divId w:val="2020814070"/>
          <w:tblCellSpacing w:w="15" w:type="dxa"/>
        </w:trPr>
        <w:tc>
          <w:tcPr>
            <w:hideMark/>
          </w:tcPr>
          <w:p w:rsidR="00A14F1B" w:rsidRDefault="001E3240" w14:paraId="11EC75E1" w14:textId="77777777">
            <w:pPr>
              <w:rPr>
                <w:rFonts w:ascii="Calibri" w:hAnsi="Calibri" w:eastAsia="Times New Roman" w:cs="Calibri"/>
                <w:b/>
                <w:bCs/>
                <w:sz w:val="17"/>
                <w:szCs w:val="17"/>
                <w:sz w:val="22"/>
                <w:szCs w:val="22"/>
              </w:rPr>
              <w:jc w:val="center"/>
            </w:pPr>
            <w:r>
              <w:rPr>
                <w:rFonts w:ascii="Calibri" w:hAnsi="Calibri" w:eastAsia="Times New Roman" w:cs="Calibri"/>
                <w:b/>
                <w:bCs/>
                <w:sz w:val="17"/>
                <w:szCs w:val="17"/>
                <w:sz w:val="22"/>
                <w:szCs w:val="22"/>
                <w:b/>
              </w:rPr>
              <w:t xml:space="preserve">Step# </w:t>
            </w:r>
          </w:p>
        </w:tc>
        <w:tc>
          <w:tcPr>
            <w:hideMark/>
          </w:tcPr>
          <w:p w:rsidR="00A14F1B" w:rsidRDefault="001E3240" w14:paraId="3772FEB9" w14:textId="77777777">
            <w:pPr>
              <w:rPr>
                <w:rFonts w:ascii="Calibri" w:hAnsi="Calibri" w:eastAsia="Times New Roman" w:cs="Calibri"/>
                <w:b/>
                <w:bCs/>
                <w:sz w:val="17"/>
                <w:szCs w:val="17"/>
                <w:sz w:val="22"/>
                <w:szCs w:val="22"/>
              </w:rPr>
              <w:jc w:val="center"/>
            </w:pPr>
            <w:r>
              <w:rPr>
                <w:rFonts w:ascii="Calibri" w:hAnsi="Calibri" w:eastAsia="Times New Roman" w:cs="Calibri"/>
                <w:b/>
                <w:bCs/>
                <w:sz w:val="17"/>
                <w:szCs w:val="17"/>
                <w:sz w:val="22"/>
                <w:szCs w:val="22"/>
                <w:b/>
              </w:rPr>
              <w:t xml:space="preserve">Test Instructions </w:t>
            </w:r>
          </w:p>
        </w:tc>
        <w:tc>
          <w:tcPr>
            <w:tcBorders>
              <w:left w:val="single" w:color="808080" w:sz="6" w:space="0"/>
            </w:tcBorders>
            <w:hideMark/>
          </w:tcPr>
          <w:p w:rsidR="00A14F1B" w:rsidRDefault="001E3240" w14:paraId="51A2CBB5" w14:textId="77777777">
            <w:pPr>
              <w:rPr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  <w:jc w:val="center"/>
            </w:pPr>
            <w:r>
              <w:rPr>
                <w:rFonts w:ascii="Calibri" w:hAnsi="Calibri" w:eastAsia="Times New Roman" w:cs="Calibri"/>
                <w:sz w:val="20"/>
                <w:szCs w:val="20"/>
                <w:sz w:val="22"/>
                <w:szCs w:val="22"/>
                <w:b/>
              </w:rPr>
              <w:t xml:space="preserve">Expected Results </w:t>
            </w:r>
          </w:p>
        </w:tc>
        <w:tc>
          <w:tcPr>
            <w:hideMark/>
          </w:tcPr>
          <w:p w:rsidR="00A14F1B" w:rsidRDefault="001E3240" w14:paraId="6D6DCA0C" w14:textId="77777777">
            <w:pPr>
              <w:rPr>
                <w:rFonts w:ascii="Calibri" w:hAnsi="Calibri" w:eastAsia="Times New Roman" w:cs="Calibri"/>
                <w:b/>
                <w:bCs/>
                <w:sz w:val="17"/>
                <w:szCs w:val="17"/>
                <w:sz w:val="22"/>
                <w:szCs w:val="22"/>
              </w:rPr>
              <w:jc w:val="center"/>
            </w:pPr>
            <w:r>
              <w:rPr>
                <w:rFonts w:ascii="Calibri" w:hAnsi="Calibri" w:eastAsia="Times New Roman" w:cs="Calibri"/>
                <w:b/>
                <w:bCs/>
                <w:sz w:val="17"/>
                <w:szCs w:val="17"/>
                <w:sz w:val="22"/>
                <w:szCs w:val="22"/>
                <w:b/>
              </w:rPr>
              <w:t xml:space="preserve">Pass/Fail </w:t>
            </w:r>
          </w:p>
        </w:tc>
      </w:tr>
      <w:tr w:rsidR="00A14F1B" w14:paraId="15042A52" w14:textId="77777777">
        <w:trPr>
          <w:divId w:val="2020814070"/>
          <w:tblCellSpacing w:w="15" w:type="dxa"/>
          <w:b/>
        </w:trPr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A14F1B" w:rsidRDefault="00A14F1B" w14:paraId="51C114D1" w14:textId="77777777">
            <w:pPr>
              <w:spacing w:before="150"/>
              <w:rPr>
                <w:rFonts w:ascii="Calibri" w:hAnsi="Calibri" w:eastAsia="Times New Roman" w:cs="Calibri"/>
                <w:b/>
                <w:bCs/>
                <w:sz w:val="17"/>
                <w:szCs w:val="17"/>
                <w:sz w:val="22"/>
                <w:szCs w:val="22"/>
              </w:rPr>
            </w:pPr>
          </w:p>
          <w:p>
            <w:pPr>
              <w:jc w:val="center"/>
            </w:pPr>
            <w:r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A14F1B" w:rsidRDefault="002C4CB4" w14:paraId="774875AE" w14:textId="6169367D">
            <w:pPr>
              <w:textAlignment w:val="top"/>
              <w:divId w:val="1892224147"/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</w:pPr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Lorem ipsum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olo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sit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me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sectetu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dipiscing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l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Nam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isl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isi, et semper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is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risti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in. Integer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iverr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ur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ec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cip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Proi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honc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lac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lesuad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ligula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ccumsan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t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ivam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ibh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t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i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lac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orttito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hasell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mi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tt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ismo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ros ac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ucib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isi. Donec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obort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cip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ros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l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ccumsan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usc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incidun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ur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sit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me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honc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leifen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I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ros. Morbi no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ismo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ur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I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cilis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porta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on semper. Nunc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ni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unc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hasell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liqu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eo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bland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obort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.</w:t>
            </w:r>
          </w:p>
        </w:tc>
        <w:tc>
          <w:tcPr>
            <w:tcBorders>
              <w:left w:val="single" w:color="808080" w:sz="6" w:space="0"/>
            </w:tcBorders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A14F1B" w:rsidRDefault="002C4CB4" w14:paraId="31D799A9" w14:textId="358C7E61">
            <w:pPr>
              <w:textAlignment w:val="top"/>
              <w:divId w:val="2137403347"/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</w:pP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cilis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ss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celeri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pendiss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maximus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i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ac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ect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hicul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tempus. Nam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incidun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empo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vitae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sectetu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.</w:t>
            </w:r>
            <w:r w:rsidR="001E3240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</w:p>
        </w:tc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A14F1B" w:rsidRDefault="001E3240" w14:paraId="372EAF34" w14:textId="77777777">
            <w:pPr>
              <w:rPr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</w:pPr>
            <w:r>
              <w:rPr>
                <w:rStyle w:val="pass-fail1"/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  <w:t>____Pass    ____Fail</w:t>
            </w:r>
          </w:p>
        </w:tc>
      </w:tr>
      <w:tr w:rsidR="00A14F1B" w14:paraId="27CA18E0" w14:textId="77777777">
        <w:trPr>
          <w:divId w:val="2020814070"/>
          <w:tblCellSpacing w:w="15" w:type="dxa"/>
        </w:trPr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A14F1B" w:rsidRDefault="00A14F1B" w14:paraId="5BD849C1" w14:textId="77777777">
            <w:pPr>
              <w:rPr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</w:pPr>
          </w:p>
          <w:p>
            <w:pPr>
              <w:jc w:val="center"/>
            </w:pPr>
            <w:r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A14F1B" w:rsidRDefault="002C4CB4" w14:paraId="13925346" w14:textId="6C1C71E9">
            <w:pPr>
              <w:textAlignment w:val="top"/>
              <w:divId w:val="917520659"/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</w:pPr>
            <w:r w:rsidRPr="002C4CB4">
              <w:rPr>
                <w:rFonts w:ascii="Calibri" w:hAnsi="Calibri" w:cs="Calibri"/>
                <w:b/>
                <w:bCs/>
                <w:sz w:val="20"/>
                <w:szCs w:val="20"/>
                <w:sz w:val="22"/>
                <w:szCs w:val="22"/>
              </w:rPr>
              <w:t xml:space="preserve">Lorem ipsum </w:t>
            </w:r>
            <w:proofErr w:type="spellStart"/>
            <w:r w:rsidRPr="002C4CB4">
              <w:rPr>
                <w:rFonts w:ascii="Calibri" w:hAnsi="Calibri" w:cs="Calibri"/>
                <w:b/>
                <w:bCs/>
                <w:sz w:val="20"/>
                <w:szCs w:val="20"/>
                <w:sz w:val="22"/>
                <w:szCs w:val="22"/>
              </w:rPr>
              <w:t>dolor</w:t>
            </w:r>
            <w:proofErr w:type="spellEnd"/>
            <w:r w:rsidRPr="002C4CB4">
              <w:rPr>
                <w:rFonts w:ascii="Calibri" w:hAnsi="Calibri" w:cs="Calibri"/>
                <w:b/>
                <w:bCs/>
                <w:sz w:val="20"/>
                <w:szCs w:val="20"/>
                <w:sz w:val="22"/>
                <w:szCs w:val="22"/>
              </w:rPr>
              <w:t xml:space="preserve"> sit </w:t>
            </w:r>
            <w:proofErr w:type="spellStart"/>
            <w:r w:rsidRPr="002C4CB4">
              <w:rPr>
                <w:rFonts w:ascii="Calibri" w:hAnsi="Calibri" w:cs="Calibri"/>
                <w:b/>
                <w:bCs/>
                <w:sz w:val="20"/>
                <w:szCs w:val="20"/>
                <w:sz w:val="22"/>
                <w:szCs w:val="22"/>
              </w:rPr>
              <w:t>ame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sectetu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dipiscing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l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Nam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isl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isi, et semper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is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risti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in. Integer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iverr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ur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ec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cip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Proi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honc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lac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lesuad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ligula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ccumsan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t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ivam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ibh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t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i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lac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orttito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hasell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mi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tt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ismo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ros ac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ucib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isi. Donec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obort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cip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ros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l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ccumsan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usc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incidun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ur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sit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me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honc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leifen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I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ros. Morbi no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ismo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ur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I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cilis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porta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on semper. Nunc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ni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unc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hasell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liqu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eo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bland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obort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.</w:t>
            </w:r>
            <w:r w:rsidR="001E3240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</w:p>
        </w:tc>
        <w:tc>
          <w:tcPr>
            <w:tcBorders>
              <w:left w:val="single" w:color="808080" w:sz="6" w:space="0"/>
            </w:tcBorders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A14F1B" w:rsidRDefault="002C4CB4" w14:paraId="6F9155F4" w14:textId="506AB95B">
            <w:pPr>
              <w:textAlignment w:val="top"/>
              <w:divId w:val="1453554103"/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</w:pP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cilis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ss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celeri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pendiss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maximus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i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ac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ect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hicul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tempus. Nam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incidun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empo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vitae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sectetu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ull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iacul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dui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l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oll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tempus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olo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olutp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ug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l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gesta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is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id ligula. Ut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eugi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vestibulum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risti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Maecenas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ltricie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iacul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isl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imperdie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Maecenas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obort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unc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g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osuer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eros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unc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maximus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isl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ge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retiu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i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at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ellus</w:t>
            </w:r>
            <w:proofErr w:type="spellEnd"/>
            <w:r w:rsidR="001E3240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</w:p>
        </w:tc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A14F1B" w:rsidRDefault="001E3240" w14:paraId="359B7451" w14:textId="77777777">
            <w:pPr>
              <w:rPr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</w:pPr>
            <w:r>
              <w:rPr>
                <w:rStyle w:val="pass-fail1"/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  <w:t>____Pass    ____Fail</w:t>
            </w:r>
          </w:p>
        </w:tc>
      </w:tr>
      <w:tr w:rsidR="00A14F1B" w14:paraId="68D77696" w14:textId="77777777">
        <w:trPr>
          <w:divId w:val="2020814070"/>
          <w:tblCellSpacing w:w="15" w:type="dxa"/>
        </w:trPr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A14F1B" w:rsidRDefault="00A14F1B" w14:paraId="0F290DDD" w14:textId="77777777">
            <w:pPr>
              <w:rPr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</w:pPr>
          </w:p>
          <w:p>
            <w:pPr>
              <w:jc w:val="center"/>
            </w:pPr>
            <w:r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A14F1B" w:rsidRDefault="00A02B47" w14:paraId="35058B83" w14:textId="48AC6725">
            <w:pPr>
              <w:textAlignment w:val="top"/>
              <w:divId w:val="734397185"/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</w:pPr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Lorem ipsum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olo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sit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me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sectetu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dipiscing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l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Nam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isl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isi, et semper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is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risti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in. Integer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iverr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ur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ec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cip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Proi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honc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lac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lastRenderedPageBreak/>
              <w:t>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lesuad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ligula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ccumsan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t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ivam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ibh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t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i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lac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orttito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hasell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mi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tt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ismo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ros ac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ucib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isi. Donec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obort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cip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ros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l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ccumsan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usc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incidun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ur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sit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me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honc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leifen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I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ros. Morbi no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ismo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ur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I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cilis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porta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on semper. Nunc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ni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unc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hasell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liqu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eo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bland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obort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.</w:t>
            </w:r>
          </w:p>
        </w:tc>
        <w:tc>
          <w:tcPr>
            <w:tcBorders>
              <w:left w:val="single" w:color="808080" w:sz="6" w:space="0"/>
            </w:tcBorders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A14F1B" w:rsidRDefault="001E3240" w14:paraId="30C5EB38" w14:textId="383DD786">
            <w:pPr>
              <w:textAlignment w:val="top"/>
              <w:divId w:val="1048919445"/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</w:pPr>
            <w:r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lastRenderedPageBreak/>
              <w:br/>
            </w:r>
            <w:r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br/>
            </w:r>
            <w:r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br/>
            </w:r>
            <w:r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br/>
            </w:r>
            <w:r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br/>
            </w:r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lastRenderedPageBreak/>
              <w:t xml:space="preserve">Ut </w:t>
            </w:r>
            <w:proofErr w:type="spellStart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dimentum</w:t>
            </w:r>
            <w:proofErr w:type="spellEnd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gramStart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</w:t>
            </w:r>
            <w:proofErr w:type="gramEnd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nim</w:t>
            </w:r>
            <w:proofErr w:type="spellEnd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d</w:t>
            </w:r>
            <w:proofErr w:type="spellEnd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liquet</w:t>
            </w:r>
            <w:proofErr w:type="spellEnd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Donec semper </w:t>
            </w:r>
            <w:proofErr w:type="spellStart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ltrices</w:t>
            </w:r>
            <w:proofErr w:type="spellEnd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fficitur</w:t>
            </w:r>
            <w:proofErr w:type="spellEnd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que</w:t>
            </w:r>
            <w:proofErr w:type="spellEnd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orttitor</w:t>
            </w:r>
            <w:proofErr w:type="spellEnd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isi ex, a fermentum </w:t>
            </w:r>
            <w:proofErr w:type="spellStart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ugue</w:t>
            </w:r>
            <w:proofErr w:type="spellEnd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maximus id. Integer tempus </w:t>
            </w:r>
            <w:proofErr w:type="spellStart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apibus</w:t>
            </w:r>
            <w:proofErr w:type="spellEnd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mmodo</w:t>
            </w:r>
            <w:proofErr w:type="spellEnd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pendisse</w:t>
            </w:r>
            <w:proofErr w:type="spellEnd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ac </w:t>
            </w:r>
            <w:proofErr w:type="spellStart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isl</w:t>
            </w:r>
            <w:proofErr w:type="spellEnd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id </w:t>
            </w:r>
            <w:proofErr w:type="spellStart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apien</w:t>
            </w:r>
            <w:proofErr w:type="spellEnd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arius</w:t>
            </w:r>
            <w:proofErr w:type="spellEnd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cursus. </w:t>
            </w:r>
            <w:proofErr w:type="spellStart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ivamus</w:t>
            </w:r>
            <w:proofErr w:type="spellEnd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ccumsan</w:t>
            </w:r>
            <w:proofErr w:type="spellEnd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urus</w:t>
            </w:r>
            <w:proofErr w:type="spellEnd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t</w:t>
            </w:r>
            <w:proofErr w:type="spellEnd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convallis </w:t>
            </w:r>
            <w:proofErr w:type="spellStart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mmodo</w:t>
            </w:r>
            <w:proofErr w:type="spellEnd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Nam non </w:t>
            </w:r>
            <w:proofErr w:type="spellStart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ltrices</w:t>
            </w:r>
            <w:proofErr w:type="spellEnd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urpis</w:t>
            </w:r>
            <w:proofErr w:type="spellEnd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llamcorper</w:t>
            </w:r>
            <w:proofErr w:type="spellEnd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eros </w:t>
            </w:r>
            <w:proofErr w:type="spellStart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d</w:t>
            </w:r>
            <w:proofErr w:type="spellEnd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ornare</w:t>
            </w:r>
            <w:proofErr w:type="spellEnd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porta, </w:t>
            </w:r>
            <w:proofErr w:type="spellStart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ortor</w:t>
            </w:r>
            <w:proofErr w:type="spellEnd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iam</w:t>
            </w:r>
            <w:proofErr w:type="spellEnd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lacerat</w:t>
            </w:r>
            <w:proofErr w:type="spellEnd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uris</w:t>
            </w:r>
            <w:proofErr w:type="spellEnd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non </w:t>
            </w:r>
            <w:proofErr w:type="spellStart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ltricies</w:t>
            </w:r>
            <w:proofErr w:type="spellEnd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ulla</w:t>
            </w:r>
            <w:proofErr w:type="spellEnd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ssa</w:t>
            </w:r>
            <w:proofErr w:type="spellEnd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ac </w:t>
            </w:r>
            <w:proofErr w:type="spellStart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rat</w:t>
            </w:r>
            <w:proofErr w:type="spellEnd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Duis gravida </w:t>
            </w:r>
            <w:proofErr w:type="spellStart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sectetur</w:t>
            </w:r>
            <w:proofErr w:type="spellEnd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odio</w:t>
            </w:r>
            <w:proofErr w:type="spellEnd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a </w:t>
            </w:r>
            <w:proofErr w:type="spellStart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arius</w:t>
            </w:r>
            <w:proofErr w:type="spellEnd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orci</w:t>
            </w:r>
            <w:proofErr w:type="spellEnd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ltricies</w:t>
            </w:r>
            <w:proofErr w:type="spellEnd"/>
            <w:r w:rsidRPr="00A02B47" w:rsid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vel.</w:t>
            </w:r>
          </w:p>
          <w:p w:rsidRPr="00A02B47" w:rsidR="00A14F1B" w:rsidRDefault="00A14F1B" w14:paraId="33DD99E3" w14:textId="77777777">
            <w:pPr>
              <w:textAlignment w:val="top"/>
              <w:divId w:val="1153057708"/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</w:pPr>
          </w:p>
        </w:tc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A14F1B" w:rsidRDefault="001E3240" w14:paraId="57656B6F" w14:textId="77777777">
            <w:pPr>
              <w:rPr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</w:pPr>
            <w:r>
              <w:rPr>
                <w:rStyle w:val="pass-fail1"/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  <w:lastRenderedPageBreak/>
              <w:t>____Pass    ____Fail</w:t>
            </w:r>
          </w:p>
        </w:tc>
      </w:tr>
      <w:tr w:rsidR="00A14F1B" w14:paraId="2F6CA7C0" w14:textId="77777777">
        <w:trPr>
          <w:divId w:val="2020814070"/>
          <w:tblCellSpacing w:w="15" w:type="dxa"/>
        </w:trPr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Pr="00A02B47" w:rsidR="00A14F1B" w:rsidRDefault="00A14F1B" w14:paraId="2CED3C99" w14:textId="77777777">
            <w:pPr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</w:pPr>
          </w:p>
          <w:p>
            <w:pPr>
              <w:jc w:val="center"/>
            </w:pPr>
            <w:r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Pr="00A02B47" w:rsidR="00A14F1B" w:rsidRDefault="00A02B47" w14:paraId="243A86D6" w14:textId="495B89B5">
            <w:pPr>
              <w:textAlignment w:val="top"/>
              <w:divId w:val="1009060199"/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</w:pPr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Lorem ipsum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olo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sit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me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sectetu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dipiscing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l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Nam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isl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isi, et semper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is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risti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in. Integer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iverr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ur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ec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cip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Proi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honc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lac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lesuad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ligula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ccumsan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t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ivam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ibh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t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i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lac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orttito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hasell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mi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tt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ismo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ros ac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ucib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isi. Donec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obort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cip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ros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l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ccumsan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usc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incidun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ur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sit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me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honc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leifen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I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ros. Morbi no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ismo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ur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I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cilis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porta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on semper. Nunc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ni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unc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hasell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liqu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eo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bland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obort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.</w:t>
            </w:r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br/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cilisi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ssa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celerisq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pendiss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maximus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iam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ac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ectu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hicula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tempus. Nam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incidun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empo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ra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vitae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sectetu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. </w:t>
            </w:r>
          </w:p>
        </w:tc>
        <w:tc>
          <w:tcPr>
            <w:tcBorders>
              <w:left w:val="single" w:color="808080" w:sz="6" w:space="0"/>
            </w:tcBorders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A14F1B" w:rsidRDefault="00A02B47" w14:paraId="74537DA1" w14:textId="50CE4FE1">
            <w:pPr>
              <w:textAlignment w:val="top"/>
              <w:divId w:val="27688599"/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</w:pP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cilis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ss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celeri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pendiss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maximus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i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ac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ect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hicul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tempus. Nam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incidun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empo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vitae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sectetu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.</w:t>
            </w:r>
            <w:r w:rsidR="001E3240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</w:p>
          <w:p w:rsidR="00A14F1B" w:rsidRDefault="00A14F1B" w14:paraId="42078B0A" w14:textId="77777777">
            <w:pPr>
              <w:textAlignment w:val="top"/>
              <w:divId w:val="368460618"/>
              <w:rPr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</w:pPr>
          </w:p>
        </w:tc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A14F1B" w:rsidRDefault="001E3240" w14:paraId="366DDAB8" w14:textId="77777777">
            <w:pPr>
              <w:rPr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</w:pPr>
            <w:r>
              <w:rPr>
                <w:rStyle w:val="pass-fail1"/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  <w:t>____Pass    ____Fail</w:t>
            </w:r>
          </w:p>
        </w:tc>
      </w:tr>
      <w:tr w:rsidR="00A14F1B" w14:paraId="26AF2A6F" w14:textId="77777777">
        <w:trPr>
          <w:divId w:val="2020814070"/>
          <w:tblCellSpacing w:w="15" w:type="dxa"/>
        </w:trPr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A14F1B" w:rsidRDefault="00A14F1B" w14:paraId="766C4198" w14:textId="77777777">
            <w:pPr>
              <w:rPr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</w:pPr>
          </w:p>
          <w:p>
            <w:pPr>
              <w:jc w:val="center"/>
            </w:pPr>
            <w:r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A14F1B" w:rsidRDefault="00A02B47" w14:paraId="321D640C" w14:textId="35B2C722">
            <w:pPr>
              <w:textAlignment w:val="top"/>
              <w:divId w:val="718817451"/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</w:pP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Orci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ariu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atoq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natibu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t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gni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dis parturient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onte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ascetu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idiculu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mus.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q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aoree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ulputat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m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in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olutpa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ssa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fermentum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t.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usc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lementum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lorem in lacinia dictum,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li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libero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oborti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ipsum, at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odale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eli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ulla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on dui.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ivamu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tempus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urpi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odale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gesta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sequa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cipi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rna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d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ligula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incidun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at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sectetu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ibh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hicula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Maecenas ac lorem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li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uri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li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x,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apibu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in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orttito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in,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nenati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ac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eq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Cras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orto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sit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me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libero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oborti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ariu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q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lastRenderedPageBreak/>
              <w:t xml:space="preserve">tempus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li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id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ug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sequa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g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Morbi in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ristiq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eli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gesta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ra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urabitu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orttito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ltricie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odio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sit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me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lementum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ipsum dictum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ge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Maecenas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dui et magna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orttito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ccumsan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d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at nisi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ug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semper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ccumsan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at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ec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ante.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hasellu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fficitu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x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iam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ac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empo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justo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ucibu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in. In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hac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habitass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latea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ictums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.</w:t>
            </w:r>
          </w:p>
        </w:tc>
        <w:tc>
          <w:tcPr>
            <w:tcBorders>
              <w:left w:val="single" w:color="808080" w:sz="6" w:space="0"/>
            </w:tcBorders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A14F1B" w:rsidRDefault="00A02B47" w14:paraId="4345CFF5" w14:textId="15DB48C7">
            <w:pPr>
              <w:textAlignment w:val="top"/>
              <w:divId w:val="1049691744"/>
              <w:rPr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</w:pP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lastRenderedPageBreak/>
              <w:t>Pellente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cilis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ss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celeri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pendiss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maximus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i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ac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ect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hicul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tempus. Nam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incidun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empo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vitae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sectetu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.</w:t>
            </w:r>
          </w:p>
        </w:tc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A14F1B" w:rsidRDefault="001E3240" w14:paraId="6847D47A" w14:textId="77777777">
            <w:pPr>
              <w:rPr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</w:pPr>
            <w:r>
              <w:rPr>
                <w:rStyle w:val="pass-fail1"/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  <w:t>____Pass    ____Fail</w:t>
            </w:r>
          </w:p>
        </w:tc>
      </w:tr>
    </w:tbl>
    <w:p w:rsidR="00A14F1B" w:rsidRDefault="00A14F1B" w14:paraId="28FB9D32" w14:textId="77777777">
      <w:pPr>
        <w:divId w:val="2013798078"/>
        <w:rPr>
          <w:rFonts w:ascii="Calibri" w:hAnsi="Calibri" w:eastAsia="Times New Roman" w:cs="Calibri"/>
          <w:sz w:val="22"/>
          <w:szCs w:val="22"/>
        </w:rPr>
      </w:pPr>
    </w:p>
    <w:p w:rsidR="00A14F1B" w:rsidRDefault="001E3240" w14:paraId="0931DDF6" w14:textId="77777777">
      <w:pPr>
        <w:divId w:val="1571572317"/>
        <w:rPr>
          <w:rFonts w:ascii="Calibri" w:hAnsi="Calibri" w:eastAsia="Times New Roman" w:cs="Calibri"/>
          <w:sz w:val="22"/>
          <w:szCs w:val="22"/>
        </w:rPr>
      </w:pPr>
      <w:r>
        <w:rPr>
          <w:rFonts w:ascii="Calibri" w:hAnsi="Calibri" w:eastAsia="Times New Roman" w:cs="Calibri"/>
          <w:sz w:val="22"/>
          <w:szCs w:val="22"/>
        </w:rPr>
        <w:t>Software Version: - ______________________</w:t>
      </w:r>
    </w:p>
    <w:p w:rsidR="00A14F1B" w:rsidRDefault="001E3240" w14:paraId="591CE934" w14:textId="77777777">
      <w:pPr>
        <w:divId w:val="1601720441"/>
        <w:rPr>
          <w:rFonts w:ascii="Calibri" w:hAnsi="Calibri" w:eastAsia="Times New Roman" w:cs="Calibri"/>
          <w:sz w:val="22"/>
          <w:szCs w:val="22"/>
        </w:rPr>
      </w:pPr>
      <w:r>
        <w:rPr>
          <w:rFonts w:ascii="Calibri" w:hAnsi="Calibri" w:eastAsia="Times New Roman" w:cs="Calibri"/>
          <w:sz w:val="22"/>
          <w:szCs w:val="22"/>
        </w:rPr>
        <w:t>Initial / Date: - ______________________</w:t>
      </w:r>
    </w:p>
    <w:p w:rsidR="00B6609D" w:rsidRDefault="001E3240" w14:paraId="71E5040B" w14:textId="6A95A738">
      <w:pPr>
        <w:divId w:val="1454135401"/>
        <w:rPr>
          <w:rFonts w:ascii="Calibri" w:hAnsi="Calibri" w:eastAsia="Times New Roman" w:cs="Calibri"/>
          <w:sz w:val="22"/>
          <w:szCs w:val="22"/>
        </w:rPr>
      </w:pPr>
      <w:r>
        <w:rPr>
          <w:rFonts w:ascii="Calibri" w:hAnsi="Calibri" w:eastAsia="Times New Roman" w:cs="Calibri"/>
          <w:sz w:val="22"/>
          <w:szCs w:val="22"/>
        </w:rPr>
        <w:t xml:space="preserve">Test case </w:t>
      </w:r>
      <w:hyperlink w:tgtFrame="_blank" w:history="1" r:id="rId6">
        <w:r>
          <w:rPr>
            <w:rStyle w:val="Hyperlink"/>
            <w:rFonts w:ascii="Calibri" w:hAnsi="Calibri" w:eastAsia="Times New Roman" w:cs="Calibri"/>
            <w:sz w:val="22"/>
            <w:szCs w:val="22"/>
          </w:rPr>
          <w:t>221362</w:t>
        </w:r>
      </w:hyperlink>
      <w:r>
        <w:rPr>
          <w:rFonts w:ascii="Calibri" w:hAnsi="Calibri" w:eastAsia="Times New Roman" w:cs="Calibri"/>
          <w:sz w:val="22"/>
          <w:szCs w:val="22"/>
        </w:rPr>
        <w:t xml:space="preserve">: </w:t>
      </w:r>
      <w:r w:rsidR="00B6609D">
        <w:rPr>
          <w:rFonts w:ascii="Calibri" w:hAnsi="Calibri" w:eastAsia="Times New Roman" w:cs="Calibri"/>
          <w:lang w:val="ga-IE"/>
          <w:sz w:val="22"/>
          <w:szCs w:val="22"/>
        </w:rPr>
        <w:t xml:space="preserve">Lorem Ipsum </w:t>
      </w:r>
      <w:r w:rsidRPr="00B6609D" w:rsidR="00B6609D">
        <w:rPr>
          <w:rFonts w:ascii="Calibri" w:hAnsi="Calibri" w:eastAsia="Times New Roman" w:cs="Calibri"/>
          <w:lang w:val="ga-IE"/>
          <w:sz w:val="22"/>
          <w:szCs w:val="22"/>
        </w:rPr>
        <w:t>dolor sit amet</w:t>
      </w:r>
    </w:p>
    <w:tbl>
      <w:tblPr>
        <w:tblCellSpacing w:w="15" w:type="dxa"/>
        <w:tblBorders>
          <w:top w:val="single" w:color="808080" w:sz="6" w:space="0"/>
          <w:left w:val="single" w:color="808080" w:sz="6" w:space="0"/>
          <w:bottom w:val="single" w:color="808080" w:sz="6" w:space="0"/>
          <w:right w:val="single" w:color="808080" w:sz="6" w:space="0"/>
          <w:tblBorders>
            <w:insideH w:val="single" w:color="" w:sz="6" w:space="0"/>
            <w:insideV w:val="single" w:color="808080" w:sz="6"/>
          </w:tblBorders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50"/>
        <w:gridCol w:w="3479"/>
        <w:gridCol w:w="3214"/>
        <w:gridCol w:w="1767"/>
      </w:tblGrid>
      <w:tr w:rsidR="00B6609D" w:rsidTr="00B6609D" w14:paraId="281ADC1B" w14:textId="77777777">
        <w:trPr>
          <w:divId w:val="2013798078"/>
          <w:tblCellSpacing w:w="15" w:type="dxa"/>
        </w:trPr>
        <w:tc>
          <w:tcPr>
            <w:hideMark/>
          </w:tcPr>
          <w:p w:rsidR="00B6609D" w:rsidP="00A350F9" w:rsidRDefault="00B6609D" w14:paraId="538992A7" w14:textId="77777777">
            <w:pPr>
              <w:rPr>
                <w:rFonts w:ascii="Calibri" w:hAnsi="Calibri" w:eastAsia="Times New Roman" w:cs="Calibri"/>
                <w:b/>
                <w:bCs/>
                <w:sz w:val="17"/>
                <w:szCs w:val="17"/>
                <w:sz w:val="22"/>
                <w:szCs w:val="22"/>
              </w:rPr>
              <w:jc w:val="center"/>
            </w:pPr>
            <w:r>
              <w:rPr>
                <w:rFonts w:ascii="Calibri" w:hAnsi="Calibri" w:eastAsia="Times New Roman" w:cs="Calibri"/>
                <w:b/>
                <w:bCs/>
                <w:sz w:val="17"/>
                <w:szCs w:val="17"/>
                <w:sz w:val="22"/>
                <w:szCs w:val="22"/>
                <w:b/>
              </w:rPr>
              <w:t xml:space="preserve">Step# </w:t>
            </w:r>
          </w:p>
        </w:tc>
        <w:tc>
          <w:tcPr>
            <w:hideMark/>
          </w:tcPr>
          <w:p w:rsidR="00B6609D" w:rsidP="00A350F9" w:rsidRDefault="00B6609D" w14:paraId="5FCBEEED" w14:textId="77777777">
            <w:pPr>
              <w:rPr>
                <w:rFonts w:ascii="Calibri" w:hAnsi="Calibri" w:eastAsia="Times New Roman" w:cs="Calibri"/>
                <w:b/>
                <w:bCs/>
                <w:sz w:val="17"/>
                <w:szCs w:val="17"/>
                <w:sz w:val="22"/>
                <w:szCs w:val="22"/>
              </w:rPr>
              <w:jc w:val="center"/>
            </w:pPr>
            <w:r>
              <w:rPr>
                <w:rFonts w:ascii="Calibri" w:hAnsi="Calibri" w:eastAsia="Times New Roman" w:cs="Calibri"/>
                <w:b/>
                <w:bCs/>
                <w:sz w:val="17"/>
                <w:szCs w:val="17"/>
                <w:sz w:val="22"/>
                <w:szCs w:val="22"/>
                <w:b/>
              </w:rPr>
              <w:t xml:space="preserve">Test Instructions </w:t>
            </w:r>
          </w:p>
        </w:tc>
        <w:tc>
          <w:tcPr>
            <w:tcBorders>
              <w:left w:val="single" w:color="808080" w:sz="6" w:space="0"/>
            </w:tcBorders>
            <w:hideMark/>
          </w:tcPr>
          <w:p w:rsidR="00B6609D" w:rsidP="00A350F9" w:rsidRDefault="00B6609D" w14:paraId="2D99E745" w14:textId="77777777">
            <w:pPr>
              <w:rPr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  <w:jc w:val="center"/>
            </w:pPr>
            <w:r>
              <w:rPr>
                <w:rFonts w:ascii="Calibri" w:hAnsi="Calibri" w:eastAsia="Times New Roman" w:cs="Calibri"/>
                <w:sz w:val="20"/>
                <w:szCs w:val="20"/>
                <w:sz w:val="22"/>
                <w:szCs w:val="22"/>
                <w:b/>
              </w:rPr>
              <w:t xml:space="preserve">Expected Results </w:t>
            </w:r>
          </w:p>
        </w:tc>
        <w:tc>
          <w:tcPr>
            <w:hideMark/>
          </w:tcPr>
          <w:p w:rsidR="00B6609D" w:rsidP="00A350F9" w:rsidRDefault="00B6609D" w14:paraId="044A0E7F" w14:textId="77777777">
            <w:pPr>
              <w:rPr>
                <w:rFonts w:ascii="Calibri" w:hAnsi="Calibri" w:eastAsia="Times New Roman" w:cs="Calibri"/>
                <w:b/>
                <w:bCs/>
                <w:sz w:val="17"/>
                <w:szCs w:val="17"/>
                <w:sz w:val="22"/>
                <w:szCs w:val="22"/>
              </w:rPr>
              <w:jc w:val="center"/>
            </w:pPr>
            <w:r>
              <w:rPr>
                <w:rFonts w:ascii="Calibri" w:hAnsi="Calibri" w:eastAsia="Times New Roman" w:cs="Calibri"/>
                <w:b/>
                <w:bCs/>
                <w:sz w:val="17"/>
                <w:szCs w:val="17"/>
                <w:sz w:val="22"/>
                <w:szCs w:val="22"/>
                <w:b/>
              </w:rPr>
              <w:t xml:space="preserve">Pass/Fail </w:t>
            </w:r>
          </w:p>
        </w:tc>
      </w:tr>
      <w:tr w:rsidR="00B6609D" w:rsidTr="00B6609D" w14:paraId="1DC1E642" w14:textId="77777777">
        <w:trPr>
          <w:divId w:val="2013798078"/>
          <w:tblCellSpacing w:w="15" w:type="dxa"/>
          <w:b/>
        </w:trPr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297AB39A" w14:textId="77777777">
            <w:pPr>
              <w:spacing w:before="150"/>
              <w:rPr>
                <w:rFonts w:ascii="Calibri" w:hAnsi="Calibri" w:eastAsia="Times New Roman" w:cs="Calibri"/>
                <w:b/>
                <w:bCs/>
                <w:sz w:val="17"/>
                <w:szCs w:val="17"/>
                <w:sz w:val="22"/>
                <w:szCs w:val="22"/>
              </w:rPr>
            </w:pPr>
          </w:p>
          <w:p>
            <w:pPr>
              <w:jc w:val="center"/>
            </w:pPr>
            <w:r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6348F2D6" w14:textId="77777777">
            <w:pPr>
              <w:textAlignment w:val="top"/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</w:pPr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Lorem ipsum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olo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sit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me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sectetu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dipiscing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l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Nam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isl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isi, et semper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is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risti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in. Integer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iverr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ur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ec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cip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Proi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honc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lac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lesuad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ligula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ccumsan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t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ivam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ibh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t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i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lac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orttito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hasell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mi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tt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ismo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ros ac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ucib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isi. Donec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obort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cip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ros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l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ccumsan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usc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incidun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ur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sit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me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honc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leifen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I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ros. Morbi no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ismo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ur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I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cilis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porta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on semper. Nunc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ni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unc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hasell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liqu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eo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bland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obort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.</w:t>
            </w:r>
          </w:p>
        </w:tc>
        <w:tc>
          <w:tcPr>
            <w:tcBorders>
              <w:left w:val="single" w:color="808080" w:sz="6" w:space="0"/>
            </w:tcBorders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0098D80F" w14:textId="77777777">
            <w:pPr>
              <w:textAlignment w:val="top"/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</w:pP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cilis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ss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celeri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pendiss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maximus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i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ac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ect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hicul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tempus. Nam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incidun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empo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vitae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sectetu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.</w:t>
            </w:r>
            <w:r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</w:p>
        </w:tc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02A56289" w14:textId="77777777">
            <w:pPr>
              <w:rPr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</w:pPr>
            <w:r>
              <w:rPr>
                <w:rStyle w:val="pass-fail1"/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  <w:t>____Pass    ____Fail</w:t>
            </w:r>
          </w:p>
        </w:tc>
      </w:tr>
      <w:tr w:rsidR="00B6609D" w:rsidTr="00B6609D" w14:paraId="69D65CEA" w14:textId="77777777">
        <w:trPr>
          <w:divId w:val="2013798078"/>
          <w:tblCellSpacing w:w="15" w:type="dxa"/>
        </w:trPr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32AB31B4" w14:textId="77777777">
            <w:pPr>
              <w:rPr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</w:pPr>
          </w:p>
          <w:p>
            <w:pPr>
              <w:jc w:val="center"/>
            </w:pPr>
            <w:r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6C9E88AA" w14:textId="77777777">
            <w:pPr>
              <w:textAlignment w:val="top"/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</w:pPr>
            <w:r w:rsidRPr="002C4CB4">
              <w:rPr>
                <w:rFonts w:ascii="Calibri" w:hAnsi="Calibri" w:cs="Calibri"/>
                <w:b/>
                <w:bCs/>
                <w:sz w:val="20"/>
                <w:szCs w:val="20"/>
                <w:sz w:val="22"/>
                <w:szCs w:val="22"/>
              </w:rPr>
              <w:t xml:space="preserve">Lorem ipsum </w:t>
            </w:r>
            <w:proofErr w:type="spellStart"/>
            <w:r w:rsidRPr="002C4CB4">
              <w:rPr>
                <w:rFonts w:ascii="Calibri" w:hAnsi="Calibri" w:cs="Calibri"/>
                <w:b/>
                <w:bCs/>
                <w:sz w:val="20"/>
                <w:szCs w:val="20"/>
                <w:sz w:val="22"/>
                <w:szCs w:val="22"/>
              </w:rPr>
              <w:t>dolor</w:t>
            </w:r>
            <w:proofErr w:type="spellEnd"/>
            <w:r w:rsidRPr="002C4CB4">
              <w:rPr>
                <w:rFonts w:ascii="Calibri" w:hAnsi="Calibri" w:cs="Calibri"/>
                <w:b/>
                <w:bCs/>
                <w:sz w:val="20"/>
                <w:szCs w:val="20"/>
                <w:sz w:val="22"/>
                <w:szCs w:val="22"/>
              </w:rPr>
              <w:t xml:space="preserve"> sit </w:t>
            </w:r>
            <w:proofErr w:type="spellStart"/>
            <w:r w:rsidRPr="002C4CB4">
              <w:rPr>
                <w:rFonts w:ascii="Calibri" w:hAnsi="Calibri" w:cs="Calibri"/>
                <w:b/>
                <w:bCs/>
                <w:sz w:val="20"/>
                <w:szCs w:val="20"/>
                <w:sz w:val="22"/>
                <w:szCs w:val="22"/>
              </w:rPr>
              <w:t>ame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sectetu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dipiscing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l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Nam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isl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isi, et semper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is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risti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in. Integer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iverr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ur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ec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cip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Proi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honc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lac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lesuad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ligula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ccumsan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t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ivam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ibh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t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i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lac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orttito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hasell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mi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tt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ismo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ros ac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ucib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isi. Donec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obort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cip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ros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l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ccumsan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usc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incidun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ur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sit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me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honc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leifen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I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ros. Morbi no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ismo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ur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I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cilis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porta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on semper. Nunc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ni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unc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hasell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liqu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eo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bland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obort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.</w:t>
            </w:r>
            <w:r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</w:p>
        </w:tc>
        <w:tc>
          <w:tcPr>
            <w:tcBorders>
              <w:left w:val="single" w:color="808080" w:sz="6" w:space="0"/>
            </w:tcBorders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18EDC1C8" w14:textId="77777777">
            <w:pPr>
              <w:textAlignment w:val="top"/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</w:pP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cilis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ss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celeri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pendiss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maximus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i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ac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ect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hicul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tempus. Nam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incidun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empo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vitae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sectetu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ull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iacul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dui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l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oll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tempus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olo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olutp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ug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l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gesta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is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id ligula. Ut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eugi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vestibulum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risti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Maecenas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ltricie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iacul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isl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imperdie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Maecenas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obort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unc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g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osuer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eros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unc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maximus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isl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ge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retiu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i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at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ellus</w:t>
            </w:r>
            <w:proofErr w:type="spellEnd"/>
            <w:r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</w:p>
        </w:tc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742FD39E" w14:textId="77777777">
            <w:pPr>
              <w:rPr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</w:pPr>
            <w:r>
              <w:rPr>
                <w:rStyle w:val="pass-fail1"/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  <w:t>____Pass    ____Fail</w:t>
            </w:r>
          </w:p>
        </w:tc>
      </w:tr>
      <w:tr w:rsidR="00B6609D" w:rsidTr="00B6609D" w14:paraId="414C4251" w14:textId="77777777">
        <w:trPr>
          <w:divId w:val="2013798078"/>
          <w:tblCellSpacing w:w="15" w:type="dxa"/>
        </w:trPr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5FB77B69" w14:textId="77777777">
            <w:pPr>
              <w:rPr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</w:pPr>
          </w:p>
          <w:p>
            <w:pPr>
              <w:jc w:val="center"/>
            </w:pPr>
            <w:r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1D065565" w14:textId="77777777">
            <w:pPr>
              <w:textAlignment w:val="top"/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</w:pPr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Lorem ipsum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olo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sit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me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sectetu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dipiscing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l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Nam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lastRenderedPageBreak/>
              <w:t>pellente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isl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isi, et semper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is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risti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in. Integer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iverr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ur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ec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cip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Proi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honc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lac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lesuad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ligula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ccumsan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t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ivam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ibh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t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i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lac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orttito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hasell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mi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tt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ismo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ros ac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ucib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isi. Donec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obort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cip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ros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l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ccumsan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usc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incidun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ur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sit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me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honc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leifen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I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ros. Morbi no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ismo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ur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I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cilis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porta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on semper. Nunc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ni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unc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hasell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liqu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eo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bland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obort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.</w:t>
            </w:r>
          </w:p>
        </w:tc>
        <w:tc>
          <w:tcPr>
            <w:tcBorders>
              <w:left w:val="single" w:color="808080" w:sz="6" w:space="0"/>
            </w:tcBorders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1706CCE6" w14:textId="77777777">
            <w:pPr>
              <w:textAlignment w:val="top"/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</w:pPr>
            <w:r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lastRenderedPageBreak/>
              <w:br/>
            </w:r>
            <w:r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br/>
            </w:r>
            <w:r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lastRenderedPageBreak/>
              <w:br/>
            </w:r>
            <w:r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br/>
            </w:r>
            <w:r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br/>
            </w:r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Ut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dimentum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gram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</w:t>
            </w:r>
            <w:proofErr w:type="gram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nim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d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lique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Donec semper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ltrice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fficitu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q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orttito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isi ex, a fermentum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ug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maximus id. Integer tempus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apibu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mmodo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pendiss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ac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isl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id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apien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ariu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cursus.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ivamu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ccumsan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uru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convallis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mmodo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Nam non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ltrice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urpi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llamcorpe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eros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d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ornar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porta,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orto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iam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lacera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uri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non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ltricie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ulla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ssa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ac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ra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Duis gravida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sectetu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odio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a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ariu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orci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ltricie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vel.</w:t>
            </w:r>
          </w:p>
          <w:p w:rsidRPr="00A02B47" w:rsidR="00B6609D" w:rsidP="00A350F9" w:rsidRDefault="00B6609D" w14:paraId="7AEF58C9" w14:textId="77777777">
            <w:pPr>
              <w:textAlignment w:val="top"/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</w:pPr>
          </w:p>
        </w:tc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4B2E10ED" w14:textId="77777777">
            <w:pPr>
              <w:rPr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</w:pPr>
            <w:r>
              <w:rPr>
                <w:rStyle w:val="pass-fail1"/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  <w:lastRenderedPageBreak/>
              <w:t>____Pass    ____Fail</w:t>
            </w:r>
          </w:p>
        </w:tc>
      </w:tr>
      <w:tr w:rsidR="00B6609D" w:rsidTr="00B6609D" w14:paraId="5552AEB2" w14:textId="77777777">
        <w:trPr>
          <w:divId w:val="2013798078"/>
          <w:tblCellSpacing w:w="15" w:type="dxa"/>
        </w:trPr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Pr="00A02B47" w:rsidR="00B6609D" w:rsidP="00A350F9" w:rsidRDefault="00B6609D" w14:paraId="2598FEAF" w14:textId="77777777">
            <w:pPr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</w:pPr>
          </w:p>
          <w:p>
            <w:pPr>
              <w:jc w:val="center"/>
            </w:pPr>
            <w:r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Pr="00A02B47" w:rsidR="00B6609D" w:rsidP="00A350F9" w:rsidRDefault="00B6609D" w14:paraId="796F5092" w14:textId="77777777">
            <w:pPr>
              <w:textAlignment w:val="top"/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</w:pPr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Lorem ipsum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olo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sit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me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sectetu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dipiscing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l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Nam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isl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isi, et semper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is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risti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in. Integer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iverr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ur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ec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cip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Proi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honc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lac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lesuad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ligula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ccumsan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t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ivam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ibh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t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i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lac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orttito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hasell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mi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tt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ismo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ros ac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ucib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isi. Donec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obort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cip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ros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l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ccumsan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usc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incidun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ur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sit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me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honc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leifen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I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ros. Morbi no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ismo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ur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I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cilis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porta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on semper. Nunc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ni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unc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hasell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liqu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eo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bland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obort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.</w:t>
            </w:r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br/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cilisi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ssa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celerisq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pendiss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maximus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iam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ac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ectu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hicula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tempus. Nam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incidun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empo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ra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vitae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sectetu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. </w:t>
            </w:r>
          </w:p>
        </w:tc>
        <w:tc>
          <w:tcPr>
            <w:tcBorders>
              <w:left w:val="single" w:color="808080" w:sz="6" w:space="0"/>
            </w:tcBorders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3E72D871" w14:textId="77777777">
            <w:pPr>
              <w:textAlignment w:val="top"/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</w:pP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cilis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ss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celeri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pendiss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maximus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i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ac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ect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hicul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tempus. Nam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incidun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empo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vitae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sectetu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.</w:t>
            </w:r>
            <w:r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</w:p>
          <w:p w:rsidR="00B6609D" w:rsidP="00A350F9" w:rsidRDefault="00B6609D" w14:paraId="56E63400" w14:textId="77777777">
            <w:pPr>
              <w:textAlignment w:val="top"/>
              <w:rPr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</w:pPr>
          </w:p>
        </w:tc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5865D2BE" w14:textId="77777777">
            <w:pPr>
              <w:rPr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</w:pPr>
            <w:r>
              <w:rPr>
                <w:rStyle w:val="pass-fail1"/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  <w:t>____Pass    ____Fail</w:t>
            </w:r>
          </w:p>
        </w:tc>
      </w:tr>
      <w:tr w:rsidR="00B6609D" w:rsidTr="00B6609D" w14:paraId="1051AD57" w14:textId="77777777">
        <w:trPr>
          <w:divId w:val="2013798078"/>
          <w:tblCellSpacing w:w="15" w:type="dxa"/>
        </w:trPr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6004BD2D" w14:textId="77777777">
            <w:pPr>
              <w:rPr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</w:pPr>
          </w:p>
          <w:p>
            <w:pPr>
              <w:jc w:val="center"/>
            </w:pPr>
            <w:r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30DA515F" w14:textId="77777777">
            <w:pPr>
              <w:textAlignment w:val="top"/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</w:pP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Orci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ariu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atoq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natibu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t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gni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dis parturient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onte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ascetu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idiculu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mus.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q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aoree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ulputat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m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in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olutpa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ssa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fermentum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t.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usc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lementum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lorem in lacinia dictum,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li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libero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oborti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ipsum, at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odale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eli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ulla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on dui.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ivamu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tempus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urpi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odale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gesta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sequa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cipi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rna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d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ligula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incidun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at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sectetu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ibh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hicula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Maecenas ac lorem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li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lastRenderedPageBreak/>
              <w:t>Mauri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li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x,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apibu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in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orttito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in,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nenati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ac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eq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Cras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orto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sit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me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libero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oborti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ariu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q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tempus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li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id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ug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sequa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g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Morbi in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ristiq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eli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gesta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ra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urabitu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orttito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ltricie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odio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sit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me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lementum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ipsum dictum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ge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Maecenas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dui et magna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orttito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ccumsan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d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at nisi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ug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semper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ccumsan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at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ec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ante.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hasellu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fficitu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x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iam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ac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empo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justo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ucibu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in. In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hac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habitass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latea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ictums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.</w:t>
            </w:r>
          </w:p>
        </w:tc>
        <w:tc>
          <w:tcPr>
            <w:tcBorders>
              <w:left w:val="single" w:color="808080" w:sz="6" w:space="0"/>
            </w:tcBorders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4270842D" w14:textId="77777777">
            <w:pPr>
              <w:textAlignment w:val="top"/>
              <w:rPr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</w:pP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lastRenderedPageBreak/>
              <w:t>Pellente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cilis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ss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celeri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pendiss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maximus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i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ac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ect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hicul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tempus. Nam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incidun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empo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vitae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sectetu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.</w:t>
            </w:r>
          </w:p>
        </w:tc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718B83F1" w14:textId="77777777">
            <w:pPr>
              <w:rPr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</w:pPr>
            <w:r>
              <w:rPr>
                <w:rStyle w:val="pass-fail1"/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  <w:t>____Pass    ____Fail</w:t>
            </w:r>
          </w:p>
        </w:tc>
      </w:tr>
    </w:tbl>
    <w:p w:rsidR="00A14F1B" w:rsidRDefault="00A14F1B" w14:paraId="451F068A" w14:textId="77777777">
      <w:pPr>
        <w:divId w:val="2013798078"/>
        <w:rPr>
          <w:rFonts w:ascii="Calibri" w:hAnsi="Calibri" w:eastAsia="Times New Roman" w:cs="Calibri"/>
          <w:sz w:val="22"/>
          <w:szCs w:val="22"/>
        </w:rPr>
      </w:pPr>
    </w:p>
    <w:p w:rsidR="00A14F1B" w:rsidRDefault="001E3240" w14:paraId="149BE102" w14:textId="77777777">
      <w:pPr>
        <w:divId w:val="40860065"/>
        <w:rPr>
          <w:rFonts w:ascii="Calibri" w:hAnsi="Calibri" w:eastAsia="Times New Roman" w:cs="Calibri"/>
          <w:sz w:val="22"/>
          <w:szCs w:val="22"/>
        </w:rPr>
      </w:pPr>
      <w:r>
        <w:rPr>
          <w:rFonts w:ascii="Calibri" w:hAnsi="Calibri" w:eastAsia="Times New Roman" w:cs="Calibri"/>
          <w:sz w:val="22"/>
          <w:szCs w:val="22"/>
        </w:rPr>
        <w:t>Software Version: - ______________________</w:t>
      </w:r>
    </w:p>
    <w:p w:rsidR="00A14F1B" w:rsidRDefault="001E3240" w14:paraId="3B13B5A3" w14:textId="77777777">
      <w:pPr>
        <w:divId w:val="897788008"/>
        <w:rPr>
          <w:rFonts w:ascii="Calibri" w:hAnsi="Calibri" w:eastAsia="Times New Roman" w:cs="Calibri"/>
          <w:sz w:val="22"/>
          <w:szCs w:val="22"/>
        </w:rPr>
      </w:pPr>
      <w:r>
        <w:rPr>
          <w:rFonts w:ascii="Calibri" w:hAnsi="Calibri" w:eastAsia="Times New Roman" w:cs="Calibri"/>
          <w:sz w:val="22"/>
          <w:szCs w:val="22"/>
        </w:rPr>
        <w:t>Initial / Date: - ______________________</w:t>
      </w:r>
    </w:p>
    <w:p w:rsidR="00A14F1B" w:rsidRDefault="001E3240" w14:paraId="7E2BF29F" w14:textId="5861271B">
      <w:pPr>
        <w:divId w:val="526600584"/>
        <w:rPr>
          <w:rFonts w:ascii="Calibri" w:hAnsi="Calibri" w:eastAsia="Times New Roman" w:cs="Calibri"/>
          <w:sz w:val="22"/>
          <w:szCs w:val="22"/>
        </w:rPr>
      </w:pPr>
      <w:r>
        <w:rPr>
          <w:rFonts w:ascii="Calibri" w:hAnsi="Calibri" w:eastAsia="Times New Roman" w:cs="Calibri"/>
          <w:sz w:val="22"/>
          <w:szCs w:val="22"/>
        </w:rPr>
        <w:t xml:space="preserve">Test case </w:t>
      </w:r>
      <w:hyperlink w:tgtFrame="_blank" w:history="1" r:id="rId7">
        <w:r>
          <w:rPr>
            <w:rStyle w:val="Hyperlink"/>
            <w:rFonts w:ascii="Calibri" w:hAnsi="Calibri" w:eastAsia="Times New Roman" w:cs="Calibri"/>
            <w:sz w:val="22"/>
            <w:szCs w:val="22"/>
          </w:rPr>
          <w:t>222712</w:t>
        </w:r>
      </w:hyperlink>
      <w:r>
        <w:rPr>
          <w:rFonts w:ascii="Calibri" w:hAnsi="Calibri" w:eastAsia="Times New Roman" w:cs="Calibri"/>
          <w:sz w:val="22"/>
          <w:szCs w:val="22"/>
        </w:rPr>
        <w:t xml:space="preserve">: </w:t>
      </w:r>
      <w:r w:rsidR="00207961">
        <w:rPr>
          <w:rFonts w:ascii="Calibri" w:hAnsi="Calibri" w:eastAsia="Times New Roman" w:cs="Calibri"/>
          <w:lang w:val="ga-IE"/>
          <w:sz w:val="22"/>
          <w:szCs w:val="22"/>
        </w:rPr>
        <w:t xml:space="preserve">Lorem Ipsum </w:t>
      </w:r>
      <w:r w:rsidRPr="00B6609D" w:rsidR="00207961">
        <w:rPr>
          <w:rFonts w:ascii="Calibri" w:hAnsi="Calibri" w:eastAsia="Times New Roman" w:cs="Calibri"/>
          <w:lang w:val="ga-IE"/>
          <w:sz w:val="22"/>
          <w:szCs w:val="22"/>
        </w:rPr>
        <w:t>dolor sit amet</w:t>
      </w:r>
    </w:p>
    <w:tbl>
      <w:tblPr>
        <w:tblCellSpacing w:w="15" w:type="dxa"/>
        <w:tblBorders>
          <w:top w:val="single" w:color="808080" w:sz="6" w:space="0"/>
          <w:left w:val="single" w:color="808080" w:sz="6" w:space="0"/>
          <w:bottom w:val="single" w:color="808080" w:sz="6" w:space="0"/>
          <w:right w:val="single" w:color="808080" w:sz="6" w:space="0"/>
          <w:tblBorders>
            <w:insideH w:val="single" w:color="" w:sz="6" w:space="0"/>
            <w:insideV w:val="single" w:color="808080" w:sz="6"/>
          </w:tblBorders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50"/>
        <w:gridCol w:w="3479"/>
        <w:gridCol w:w="3214"/>
        <w:gridCol w:w="1767"/>
      </w:tblGrid>
      <w:tr w:rsidR="00B6609D" w:rsidTr="00B6609D" w14:paraId="0956A8BC" w14:textId="77777777">
        <w:trPr>
          <w:divId w:val="2013798078"/>
          <w:tblCellSpacing w:w="15" w:type="dxa"/>
        </w:trPr>
        <w:tc>
          <w:tcPr>
            <w:hideMark/>
          </w:tcPr>
          <w:p w:rsidR="00B6609D" w:rsidP="00A350F9" w:rsidRDefault="00B6609D" w14:paraId="25A9DA21" w14:textId="77777777">
            <w:pPr>
              <w:rPr>
                <w:rFonts w:ascii="Calibri" w:hAnsi="Calibri" w:eastAsia="Times New Roman" w:cs="Calibri"/>
                <w:b/>
                <w:bCs/>
                <w:sz w:val="17"/>
                <w:szCs w:val="17"/>
                <w:sz w:val="22"/>
                <w:szCs w:val="22"/>
              </w:rPr>
              <w:jc w:val="center"/>
            </w:pPr>
            <w:r>
              <w:rPr>
                <w:rFonts w:ascii="Calibri" w:hAnsi="Calibri" w:eastAsia="Times New Roman" w:cs="Calibri"/>
                <w:b/>
                <w:bCs/>
                <w:sz w:val="17"/>
                <w:szCs w:val="17"/>
                <w:sz w:val="22"/>
                <w:szCs w:val="22"/>
                <w:b/>
              </w:rPr>
              <w:t xml:space="preserve">Step# </w:t>
            </w:r>
          </w:p>
        </w:tc>
        <w:tc>
          <w:tcPr>
            <w:hideMark/>
          </w:tcPr>
          <w:p w:rsidR="00B6609D" w:rsidP="00A350F9" w:rsidRDefault="00B6609D" w14:paraId="0021D7FE" w14:textId="77777777">
            <w:pPr>
              <w:rPr>
                <w:rFonts w:ascii="Calibri" w:hAnsi="Calibri" w:eastAsia="Times New Roman" w:cs="Calibri"/>
                <w:b/>
                <w:bCs/>
                <w:sz w:val="17"/>
                <w:szCs w:val="17"/>
                <w:sz w:val="22"/>
                <w:szCs w:val="22"/>
              </w:rPr>
              <w:jc w:val="center"/>
            </w:pPr>
            <w:r>
              <w:rPr>
                <w:rFonts w:ascii="Calibri" w:hAnsi="Calibri" w:eastAsia="Times New Roman" w:cs="Calibri"/>
                <w:b/>
                <w:bCs/>
                <w:sz w:val="17"/>
                <w:szCs w:val="17"/>
                <w:sz w:val="22"/>
                <w:szCs w:val="22"/>
                <w:b/>
              </w:rPr>
              <w:t xml:space="preserve">Test Instructions </w:t>
            </w:r>
          </w:p>
        </w:tc>
        <w:tc>
          <w:tcPr>
            <w:tcBorders>
              <w:left w:val="single" w:color="808080" w:sz="6" w:space="0"/>
            </w:tcBorders>
            <w:hideMark/>
          </w:tcPr>
          <w:p w:rsidR="00B6609D" w:rsidP="00A350F9" w:rsidRDefault="00B6609D" w14:paraId="2D67E100" w14:textId="77777777">
            <w:pPr>
              <w:rPr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  <w:jc w:val="center"/>
            </w:pPr>
            <w:r>
              <w:rPr>
                <w:rFonts w:ascii="Calibri" w:hAnsi="Calibri" w:eastAsia="Times New Roman" w:cs="Calibri"/>
                <w:sz w:val="20"/>
                <w:szCs w:val="20"/>
                <w:sz w:val="22"/>
                <w:szCs w:val="22"/>
                <w:b/>
              </w:rPr>
              <w:t xml:space="preserve">Expected Results </w:t>
            </w:r>
          </w:p>
        </w:tc>
        <w:tc>
          <w:tcPr>
            <w:hideMark/>
          </w:tcPr>
          <w:p w:rsidR="00B6609D" w:rsidP="00A350F9" w:rsidRDefault="00B6609D" w14:paraId="052F798C" w14:textId="77777777">
            <w:pPr>
              <w:rPr>
                <w:rFonts w:ascii="Calibri" w:hAnsi="Calibri" w:eastAsia="Times New Roman" w:cs="Calibri"/>
                <w:b/>
                <w:bCs/>
                <w:sz w:val="17"/>
                <w:szCs w:val="17"/>
                <w:sz w:val="22"/>
                <w:szCs w:val="22"/>
              </w:rPr>
              <w:jc w:val="center"/>
            </w:pPr>
            <w:r>
              <w:rPr>
                <w:rFonts w:ascii="Calibri" w:hAnsi="Calibri" w:eastAsia="Times New Roman" w:cs="Calibri"/>
                <w:b/>
                <w:bCs/>
                <w:sz w:val="17"/>
                <w:szCs w:val="17"/>
                <w:sz w:val="22"/>
                <w:szCs w:val="22"/>
                <w:b/>
              </w:rPr>
              <w:t xml:space="preserve">Pass/Fail </w:t>
            </w:r>
          </w:p>
        </w:tc>
      </w:tr>
      <w:tr w:rsidR="00B6609D" w:rsidTr="00B6609D" w14:paraId="59BB24E2" w14:textId="77777777">
        <w:trPr>
          <w:divId w:val="2013798078"/>
          <w:tblCellSpacing w:w="15" w:type="dxa"/>
          <w:b/>
        </w:trPr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5C93E29A" w14:textId="77777777">
            <w:pPr>
              <w:spacing w:before="150"/>
              <w:rPr>
                <w:rFonts w:ascii="Calibri" w:hAnsi="Calibri" w:eastAsia="Times New Roman" w:cs="Calibri"/>
                <w:b/>
                <w:bCs/>
                <w:sz w:val="17"/>
                <w:szCs w:val="17"/>
                <w:sz w:val="22"/>
                <w:szCs w:val="22"/>
              </w:rPr>
            </w:pPr>
          </w:p>
          <w:p>
            <w:pPr>
              <w:jc w:val="center"/>
            </w:pPr>
            <w:r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30691187" w14:textId="77777777">
            <w:pPr>
              <w:textAlignment w:val="top"/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</w:pPr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Lorem ipsum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olo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sit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me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sectetu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dipiscing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l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Nam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isl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isi, et semper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is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risti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in. Integer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iverr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ur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ec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cip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Proi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honc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lac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lesuad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ligula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ccumsan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t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ivam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ibh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t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i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lac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orttito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hasell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mi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tt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ismo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ros ac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ucib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isi. Donec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obort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cip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ros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l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ccumsan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usc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incidun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ur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sit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me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honc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leifen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I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ros. Morbi no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ismo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ur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I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cilis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porta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on semper. Nunc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ni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unc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hasell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liqu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eo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bland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obort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.</w:t>
            </w:r>
          </w:p>
        </w:tc>
        <w:tc>
          <w:tcPr>
            <w:tcBorders>
              <w:left w:val="single" w:color="808080" w:sz="6" w:space="0"/>
            </w:tcBorders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49D22AE1" w14:textId="77777777">
            <w:pPr>
              <w:textAlignment w:val="top"/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</w:pP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cilis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ss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celeri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pendiss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maximus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i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ac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ect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hicul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tempus. Nam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incidun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empo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vitae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sectetu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.</w:t>
            </w:r>
            <w:r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</w:p>
        </w:tc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1EC3D47B" w14:textId="77777777">
            <w:pPr>
              <w:rPr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</w:pPr>
            <w:r>
              <w:rPr>
                <w:rStyle w:val="pass-fail1"/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  <w:t>____Pass    ____Fail</w:t>
            </w:r>
          </w:p>
        </w:tc>
      </w:tr>
      <w:tr w:rsidR="00B6609D" w:rsidTr="00B6609D" w14:paraId="69B7F3B3" w14:textId="77777777">
        <w:trPr>
          <w:divId w:val="2013798078"/>
          <w:tblCellSpacing w:w="15" w:type="dxa"/>
        </w:trPr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7B82E6C3" w14:textId="77777777">
            <w:pPr>
              <w:rPr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</w:pPr>
          </w:p>
          <w:p>
            <w:pPr>
              <w:jc w:val="center"/>
            </w:pPr>
            <w:r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67DBBFEC" w14:textId="77777777">
            <w:pPr>
              <w:textAlignment w:val="top"/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</w:pPr>
            <w:r w:rsidRPr="002C4CB4">
              <w:rPr>
                <w:rFonts w:ascii="Calibri" w:hAnsi="Calibri" w:cs="Calibri"/>
                <w:b/>
                <w:bCs/>
                <w:sz w:val="20"/>
                <w:szCs w:val="20"/>
                <w:sz w:val="22"/>
                <w:szCs w:val="22"/>
              </w:rPr>
              <w:t xml:space="preserve">Lorem ipsum </w:t>
            </w:r>
            <w:proofErr w:type="spellStart"/>
            <w:r w:rsidRPr="002C4CB4">
              <w:rPr>
                <w:rFonts w:ascii="Calibri" w:hAnsi="Calibri" w:cs="Calibri"/>
                <w:b/>
                <w:bCs/>
                <w:sz w:val="20"/>
                <w:szCs w:val="20"/>
                <w:sz w:val="22"/>
                <w:szCs w:val="22"/>
              </w:rPr>
              <w:t>dolor</w:t>
            </w:r>
            <w:proofErr w:type="spellEnd"/>
            <w:r w:rsidRPr="002C4CB4">
              <w:rPr>
                <w:rFonts w:ascii="Calibri" w:hAnsi="Calibri" w:cs="Calibri"/>
                <w:b/>
                <w:bCs/>
                <w:sz w:val="20"/>
                <w:szCs w:val="20"/>
                <w:sz w:val="22"/>
                <w:szCs w:val="22"/>
              </w:rPr>
              <w:t xml:space="preserve"> sit </w:t>
            </w:r>
            <w:proofErr w:type="spellStart"/>
            <w:r w:rsidRPr="002C4CB4">
              <w:rPr>
                <w:rFonts w:ascii="Calibri" w:hAnsi="Calibri" w:cs="Calibri"/>
                <w:b/>
                <w:bCs/>
                <w:sz w:val="20"/>
                <w:szCs w:val="20"/>
                <w:sz w:val="22"/>
                <w:szCs w:val="22"/>
              </w:rPr>
              <w:t>ame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sectetu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dipiscing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l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Nam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isl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isi, et semper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is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risti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in. Integer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iverr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ur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ec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cip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Proi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honc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lac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lesuad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ligula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ccumsan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t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ivam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ibh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t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i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lac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orttito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hasell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mi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tt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ismo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ros ac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ucib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isi. Donec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obort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cip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ros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l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ccumsan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usc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incidun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ur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sit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me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honc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leifen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I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ros. Morbi no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ismo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ur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I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cilis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porta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on semper. Nunc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lastRenderedPageBreak/>
              <w:t>se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ni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unc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hasell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liqu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eo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bland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obort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.</w:t>
            </w:r>
            <w:r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</w:p>
        </w:tc>
        <w:tc>
          <w:tcPr>
            <w:tcBorders>
              <w:left w:val="single" w:color="808080" w:sz="6" w:space="0"/>
            </w:tcBorders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745EAEF3" w14:textId="77777777">
            <w:pPr>
              <w:textAlignment w:val="top"/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</w:pP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lastRenderedPageBreak/>
              <w:t>Pellente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cilis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ss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celeri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pendiss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maximus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i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ac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ect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hicul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tempus. Nam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incidun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empo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vitae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sectetu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ull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iacul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dui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l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oll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tempus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olo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olutp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ug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l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gesta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is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id ligula. Ut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eugi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vestibulum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risti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Maecenas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ltricie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iacul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isl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imperdie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Maecenas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obort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unc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g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osuer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eros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unc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maximus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isl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ge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retiu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i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at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ellus</w:t>
            </w:r>
            <w:proofErr w:type="spellEnd"/>
            <w:r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</w:p>
        </w:tc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6F6AA7E5" w14:textId="77777777">
            <w:pPr>
              <w:rPr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</w:pPr>
            <w:r>
              <w:rPr>
                <w:rStyle w:val="pass-fail1"/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  <w:t>____Pass    ____Fail</w:t>
            </w:r>
          </w:p>
        </w:tc>
      </w:tr>
      <w:tr w:rsidR="00B6609D" w:rsidTr="00B6609D" w14:paraId="099B58FE" w14:textId="77777777">
        <w:trPr>
          <w:divId w:val="2013798078"/>
          <w:tblCellSpacing w:w="15" w:type="dxa"/>
        </w:trPr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510D0F70" w14:textId="77777777">
            <w:pPr>
              <w:rPr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</w:pPr>
          </w:p>
          <w:p>
            <w:pPr>
              <w:jc w:val="center"/>
            </w:pPr>
            <w:r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7D162DBA" w14:textId="77777777">
            <w:pPr>
              <w:textAlignment w:val="top"/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</w:pPr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Lorem ipsum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olo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sit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me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sectetu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dipiscing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l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Nam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isl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isi, et semper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is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risti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in. Integer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iverr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ur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ec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cip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Proi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honc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lac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lesuad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ligula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ccumsan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t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ivam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ibh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t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i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lac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orttito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hasell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mi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tt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ismo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ros ac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ucib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isi. Donec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obort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cip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ros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l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ccumsan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usc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incidun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ur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sit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me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honc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leifen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I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ros. Morbi no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ismo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ur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I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cilis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porta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on semper. Nunc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ni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unc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hasell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liqu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eo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bland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obort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.</w:t>
            </w:r>
          </w:p>
        </w:tc>
        <w:tc>
          <w:tcPr>
            <w:tcBorders>
              <w:left w:val="single" w:color="808080" w:sz="6" w:space="0"/>
            </w:tcBorders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56E523F1" w14:textId="77777777">
            <w:pPr>
              <w:textAlignment w:val="top"/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</w:pPr>
            <w:r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br/>
            </w:r>
            <w:r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br/>
            </w:r>
            <w:r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br/>
            </w:r>
            <w:r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br/>
            </w:r>
            <w:r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br/>
            </w:r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Ut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dimentum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gram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</w:t>
            </w:r>
            <w:proofErr w:type="gram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nim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d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lique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Donec semper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ltrice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fficitu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q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orttito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isi ex, a fermentum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ug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maximus id. Integer tempus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apibu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mmodo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pendiss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ac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isl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id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apien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ariu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cursus.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ivamu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ccumsan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uru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convallis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mmodo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Nam non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ltrice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urpi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llamcorpe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eros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d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ornar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porta,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orto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iam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lacera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uri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non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ltricie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ulla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ssa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ac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ra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Duis gravida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sectetu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odio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a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ariu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orci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ltricie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vel.</w:t>
            </w:r>
          </w:p>
          <w:p w:rsidRPr="00A02B47" w:rsidR="00B6609D" w:rsidP="00A350F9" w:rsidRDefault="00B6609D" w14:paraId="2FA0B9A1" w14:textId="77777777">
            <w:pPr>
              <w:textAlignment w:val="top"/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</w:pPr>
          </w:p>
        </w:tc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43FE309A" w14:textId="77777777">
            <w:pPr>
              <w:rPr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</w:pPr>
            <w:r>
              <w:rPr>
                <w:rStyle w:val="pass-fail1"/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  <w:t>____Pass    ____Fail</w:t>
            </w:r>
          </w:p>
        </w:tc>
      </w:tr>
      <w:tr w:rsidR="00B6609D" w:rsidTr="00B6609D" w14:paraId="786F76FC" w14:textId="77777777">
        <w:trPr>
          <w:divId w:val="2013798078"/>
          <w:tblCellSpacing w:w="15" w:type="dxa"/>
        </w:trPr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Pr="00A02B47" w:rsidR="00B6609D" w:rsidP="00A350F9" w:rsidRDefault="00B6609D" w14:paraId="27B1C1F8" w14:textId="77777777">
            <w:pPr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</w:pPr>
          </w:p>
          <w:p>
            <w:pPr>
              <w:jc w:val="center"/>
            </w:pPr>
            <w:r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Pr="00A02B47" w:rsidR="00B6609D" w:rsidP="00A350F9" w:rsidRDefault="00B6609D" w14:paraId="696B1BB0" w14:textId="77777777">
            <w:pPr>
              <w:textAlignment w:val="top"/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</w:pPr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Lorem ipsum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olo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sit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me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sectetu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dipiscing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l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Nam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isl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isi, et semper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is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risti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in. Integer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iverr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ur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ec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cip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Proi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honc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lac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lesuad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ligula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ccumsan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t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ivam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ibh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t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i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lac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orttito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hasell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mi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tt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ismo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ros ac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ucib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isi. Donec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obort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cip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ros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l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ccumsan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usc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incidun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ur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sit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me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honc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leifen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I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ros. Morbi no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ismo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ur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I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cilis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porta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on semper. Nunc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ni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unc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hasell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liqu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eo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bland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obort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.</w:t>
            </w:r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br/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cilisi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ssa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celerisq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pendiss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maximus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iam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ac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ectu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hicula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tempus. Nam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incidun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empo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ra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vitae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sectetu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. </w:t>
            </w:r>
          </w:p>
        </w:tc>
        <w:tc>
          <w:tcPr>
            <w:tcBorders>
              <w:left w:val="single" w:color="808080" w:sz="6" w:space="0"/>
            </w:tcBorders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4D120B8C" w14:textId="77777777">
            <w:pPr>
              <w:textAlignment w:val="top"/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</w:pP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cilis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ss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celeri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pendiss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maximus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i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ac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ect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hicul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tempus. Nam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incidun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empo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vitae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sectetu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.</w:t>
            </w:r>
            <w:r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</w:p>
          <w:p w:rsidR="00B6609D" w:rsidP="00A350F9" w:rsidRDefault="00B6609D" w14:paraId="4851E72E" w14:textId="77777777">
            <w:pPr>
              <w:textAlignment w:val="top"/>
              <w:rPr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</w:pPr>
          </w:p>
        </w:tc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091EAA14" w14:textId="77777777">
            <w:pPr>
              <w:rPr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</w:pPr>
            <w:r>
              <w:rPr>
                <w:rStyle w:val="pass-fail1"/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  <w:t>____Pass    ____Fail</w:t>
            </w:r>
          </w:p>
        </w:tc>
      </w:tr>
      <w:tr w:rsidR="00B6609D" w:rsidTr="00B6609D" w14:paraId="49666819" w14:textId="77777777">
        <w:trPr>
          <w:divId w:val="2013798078"/>
          <w:tblCellSpacing w:w="15" w:type="dxa"/>
        </w:trPr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6734AAD0" w14:textId="77777777">
            <w:pPr>
              <w:rPr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</w:pPr>
          </w:p>
          <w:p>
            <w:pPr>
              <w:jc w:val="center"/>
            </w:pPr>
            <w:r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6A89E4C5" w14:textId="77777777">
            <w:pPr>
              <w:textAlignment w:val="top"/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</w:pP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Orci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ariu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atoq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natibu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t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gni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dis parturient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onte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ascetu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idiculu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mus.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q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aoree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ulputat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m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in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olutpa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ssa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fermentum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t.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usc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lementum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lorem in lacinia dictum,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li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libero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oborti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ipsum, at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odale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eli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ulla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on dui.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ivamu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tempus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lastRenderedPageBreak/>
              <w:t>turpi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odale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gesta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sequa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cipi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rna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d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ligula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incidun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at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sectetu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ibh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hicula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Maecenas ac lorem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li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uri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li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x,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apibu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in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orttito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in,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nenati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ac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eq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Cras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orto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sit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me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libero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oborti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ariu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q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tempus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li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id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ug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sequa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g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Morbi in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ristiq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eli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gesta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ra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urabitu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orttito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ltricie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odio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sit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me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lementum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ipsum dictum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ge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Maecenas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dui et magna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orttito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ccumsan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d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at nisi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ug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semper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ccumsan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at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ec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ante.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hasellu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fficitu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x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iam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ac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empo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justo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ucibu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in. In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hac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habitass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latea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ictums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.</w:t>
            </w:r>
          </w:p>
        </w:tc>
        <w:tc>
          <w:tcPr>
            <w:tcBorders>
              <w:left w:val="single" w:color="808080" w:sz="6" w:space="0"/>
            </w:tcBorders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471A5965" w14:textId="77777777">
            <w:pPr>
              <w:textAlignment w:val="top"/>
              <w:rPr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</w:pP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lastRenderedPageBreak/>
              <w:t>Pellente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cilis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ss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celeri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pendiss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maximus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i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ac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ect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hicul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tempus. Nam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incidun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empo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vitae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sectetu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.</w:t>
            </w:r>
          </w:p>
        </w:tc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58E44CE2" w14:textId="77777777">
            <w:pPr>
              <w:rPr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</w:pPr>
            <w:r>
              <w:rPr>
                <w:rStyle w:val="pass-fail1"/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  <w:t>____Pass    ____Fail</w:t>
            </w:r>
          </w:p>
        </w:tc>
      </w:tr>
    </w:tbl>
    <w:p w:rsidR="00A14F1B" w:rsidRDefault="00A14F1B" w14:paraId="75BEFCCC" w14:textId="77777777">
      <w:pPr>
        <w:divId w:val="2013798078"/>
        <w:rPr>
          <w:rFonts w:ascii="Calibri" w:hAnsi="Calibri" w:eastAsia="Times New Roman" w:cs="Calibri"/>
          <w:sz w:val="22"/>
          <w:szCs w:val="22"/>
        </w:rPr>
      </w:pPr>
    </w:p>
    <w:p w:rsidR="00A14F1B" w:rsidRDefault="001E3240" w14:paraId="69424D40" w14:textId="77777777">
      <w:pPr>
        <w:divId w:val="24596918"/>
        <w:rPr>
          <w:rFonts w:ascii="Calibri" w:hAnsi="Calibri" w:eastAsia="Times New Roman" w:cs="Calibri"/>
          <w:sz w:val="22"/>
          <w:szCs w:val="22"/>
        </w:rPr>
      </w:pPr>
      <w:r>
        <w:rPr>
          <w:rFonts w:ascii="Calibri" w:hAnsi="Calibri" w:eastAsia="Times New Roman" w:cs="Calibri"/>
          <w:sz w:val="22"/>
          <w:szCs w:val="22"/>
        </w:rPr>
        <w:t>Software Version: - ______________________</w:t>
      </w:r>
    </w:p>
    <w:p w:rsidR="00A14F1B" w:rsidRDefault="001E3240" w14:paraId="2F9A90FA" w14:textId="77777777">
      <w:pPr>
        <w:divId w:val="1199244562"/>
        <w:rPr>
          <w:rFonts w:ascii="Calibri" w:hAnsi="Calibri" w:eastAsia="Times New Roman" w:cs="Calibri"/>
          <w:sz w:val="22"/>
          <w:szCs w:val="22"/>
        </w:rPr>
      </w:pPr>
      <w:r>
        <w:rPr>
          <w:rFonts w:ascii="Calibri" w:hAnsi="Calibri" w:eastAsia="Times New Roman" w:cs="Calibri"/>
          <w:sz w:val="22"/>
          <w:szCs w:val="22"/>
        </w:rPr>
        <w:t>Initial / Date: - ______________________</w:t>
      </w:r>
    </w:p>
    <w:p w:rsidR="00A14F1B" w:rsidRDefault="001E3240" w14:paraId="57B8A2E8" w14:textId="6FE90F99">
      <w:pPr>
        <w:divId w:val="2105228056"/>
        <w:rPr>
          <w:rFonts w:ascii="Calibri" w:hAnsi="Calibri" w:eastAsia="Times New Roman" w:cs="Calibri"/>
          <w:sz w:val="22"/>
          <w:szCs w:val="22"/>
        </w:rPr>
      </w:pPr>
      <w:r>
        <w:rPr>
          <w:rFonts w:ascii="Calibri" w:hAnsi="Calibri" w:eastAsia="Times New Roman" w:cs="Calibri"/>
          <w:sz w:val="22"/>
          <w:szCs w:val="22"/>
        </w:rPr>
        <w:t xml:space="preserve">Test case </w:t>
      </w:r>
      <w:hyperlink w:tgtFrame="_blank" w:history="1" r:id="rId8">
        <w:r>
          <w:rPr>
            <w:rStyle w:val="Hyperlink"/>
            <w:rFonts w:ascii="Calibri" w:hAnsi="Calibri" w:eastAsia="Times New Roman" w:cs="Calibri"/>
            <w:sz w:val="22"/>
            <w:szCs w:val="22"/>
          </w:rPr>
          <w:t>222717</w:t>
        </w:r>
      </w:hyperlink>
      <w:r>
        <w:rPr>
          <w:rFonts w:ascii="Calibri" w:hAnsi="Calibri" w:eastAsia="Times New Roman" w:cs="Calibri"/>
          <w:sz w:val="22"/>
          <w:szCs w:val="22"/>
        </w:rPr>
        <w:t xml:space="preserve">: </w:t>
      </w:r>
      <w:r w:rsidR="00207961">
        <w:rPr>
          <w:rFonts w:ascii="Calibri" w:hAnsi="Calibri" w:eastAsia="Times New Roman" w:cs="Calibri"/>
          <w:lang w:val="ga-IE"/>
          <w:sz w:val="22"/>
          <w:szCs w:val="22"/>
        </w:rPr>
        <w:t xml:space="preserve">Lorem Ipsum </w:t>
      </w:r>
      <w:r w:rsidRPr="00B6609D" w:rsidR="00207961">
        <w:rPr>
          <w:rFonts w:ascii="Calibri" w:hAnsi="Calibri" w:eastAsia="Times New Roman" w:cs="Calibri"/>
          <w:lang w:val="ga-IE"/>
          <w:sz w:val="22"/>
          <w:szCs w:val="22"/>
        </w:rPr>
        <w:t>dolor sit amet</w:t>
      </w:r>
    </w:p>
    <w:tbl>
      <w:tblPr>
        <w:tblCellSpacing w:w="15" w:type="dxa"/>
        <w:tblBorders>
          <w:top w:val="single" w:color="808080" w:sz="6" w:space="0"/>
          <w:left w:val="single" w:color="808080" w:sz="6" w:space="0"/>
          <w:bottom w:val="single" w:color="808080" w:sz="6" w:space="0"/>
          <w:right w:val="single" w:color="808080" w:sz="6" w:space="0"/>
          <w:tblBorders>
            <w:insideH w:val="single" w:color="" w:sz="6" w:space="0"/>
            <w:insideV w:val="single" w:color="808080" w:sz="6"/>
          </w:tblBorders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50"/>
        <w:gridCol w:w="3479"/>
        <w:gridCol w:w="3214"/>
        <w:gridCol w:w="1767"/>
      </w:tblGrid>
      <w:tr w:rsidR="00B6609D" w:rsidTr="00B6609D" w14:paraId="0D2DB0A5" w14:textId="77777777">
        <w:trPr>
          <w:divId w:val="2013798078"/>
          <w:tblCellSpacing w:w="15" w:type="dxa"/>
        </w:trPr>
        <w:tc>
          <w:tcPr>
            <w:hideMark/>
          </w:tcPr>
          <w:p w:rsidR="00B6609D" w:rsidP="00A350F9" w:rsidRDefault="00B6609D" w14:paraId="068E70EA" w14:textId="77777777">
            <w:pPr>
              <w:rPr>
                <w:rFonts w:ascii="Calibri" w:hAnsi="Calibri" w:eastAsia="Times New Roman" w:cs="Calibri"/>
                <w:b/>
                <w:bCs/>
                <w:sz w:val="17"/>
                <w:szCs w:val="17"/>
                <w:sz w:val="22"/>
                <w:szCs w:val="22"/>
              </w:rPr>
              <w:jc w:val="center"/>
            </w:pPr>
            <w:r>
              <w:rPr>
                <w:rFonts w:ascii="Calibri" w:hAnsi="Calibri" w:eastAsia="Times New Roman" w:cs="Calibri"/>
                <w:b/>
                <w:bCs/>
                <w:sz w:val="17"/>
                <w:szCs w:val="17"/>
                <w:sz w:val="22"/>
                <w:szCs w:val="22"/>
                <w:b/>
              </w:rPr>
              <w:t xml:space="preserve">Step# </w:t>
            </w:r>
          </w:p>
        </w:tc>
        <w:tc>
          <w:tcPr>
            <w:hideMark/>
          </w:tcPr>
          <w:p w:rsidR="00B6609D" w:rsidP="00A350F9" w:rsidRDefault="00B6609D" w14:paraId="218E7FCD" w14:textId="77777777">
            <w:pPr>
              <w:rPr>
                <w:rFonts w:ascii="Calibri" w:hAnsi="Calibri" w:eastAsia="Times New Roman" w:cs="Calibri"/>
                <w:b/>
                <w:bCs/>
                <w:sz w:val="17"/>
                <w:szCs w:val="17"/>
                <w:sz w:val="22"/>
                <w:szCs w:val="22"/>
              </w:rPr>
              <w:jc w:val="center"/>
            </w:pPr>
            <w:r>
              <w:rPr>
                <w:rFonts w:ascii="Calibri" w:hAnsi="Calibri" w:eastAsia="Times New Roman" w:cs="Calibri"/>
                <w:b/>
                <w:bCs/>
                <w:sz w:val="17"/>
                <w:szCs w:val="17"/>
                <w:sz w:val="22"/>
                <w:szCs w:val="22"/>
                <w:b/>
              </w:rPr>
              <w:t xml:space="preserve">Test Instructions </w:t>
            </w:r>
          </w:p>
        </w:tc>
        <w:tc>
          <w:tcPr>
            <w:tcBorders>
              <w:left w:val="single" w:color="808080" w:sz="6" w:space="0"/>
            </w:tcBorders>
            <w:hideMark/>
          </w:tcPr>
          <w:p w:rsidR="00B6609D" w:rsidP="00A350F9" w:rsidRDefault="00B6609D" w14:paraId="72C99730" w14:textId="77777777">
            <w:pPr>
              <w:rPr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  <w:jc w:val="center"/>
            </w:pPr>
            <w:r>
              <w:rPr>
                <w:rFonts w:ascii="Calibri" w:hAnsi="Calibri" w:eastAsia="Times New Roman" w:cs="Calibri"/>
                <w:sz w:val="20"/>
                <w:szCs w:val="20"/>
                <w:sz w:val="22"/>
                <w:szCs w:val="22"/>
                <w:b/>
              </w:rPr>
              <w:t xml:space="preserve">Expected Results </w:t>
            </w:r>
          </w:p>
        </w:tc>
        <w:tc>
          <w:tcPr>
            <w:hideMark/>
          </w:tcPr>
          <w:p w:rsidR="00B6609D" w:rsidP="00A350F9" w:rsidRDefault="00B6609D" w14:paraId="3ABA03B9" w14:textId="77777777">
            <w:pPr>
              <w:rPr>
                <w:rFonts w:ascii="Calibri" w:hAnsi="Calibri" w:eastAsia="Times New Roman" w:cs="Calibri"/>
                <w:b/>
                <w:bCs/>
                <w:sz w:val="17"/>
                <w:szCs w:val="17"/>
                <w:sz w:val="22"/>
                <w:szCs w:val="22"/>
              </w:rPr>
              <w:jc w:val="center"/>
            </w:pPr>
            <w:r>
              <w:rPr>
                <w:rFonts w:ascii="Calibri" w:hAnsi="Calibri" w:eastAsia="Times New Roman" w:cs="Calibri"/>
                <w:b/>
                <w:bCs/>
                <w:sz w:val="17"/>
                <w:szCs w:val="17"/>
                <w:sz w:val="22"/>
                <w:szCs w:val="22"/>
                <w:b/>
              </w:rPr>
              <w:t xml:space="preserve">Pass/Fail </w:t>
            </w:r>
          </w:p>
        </w:tc>
      </w:tr>
      <w:tr w:rsidR="00B6609D" w:rsidTr="00B6609D" w14:paraId="1CD231E2" w14:textId="77777777">
        <w:trPr>
          <w:divId w:val="2013798078"/>
          <w:tblCellSpacing w:w="15" w:type="dxa"/>
          <w:b/>
        </w:trPr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2CDE54A7" w14:textId="77777777">
            <w:pPr>
              <w:spacing w:before="150"/>
              <w:rPr>
                <w:rFonts w:ascii="Calibri" w:hAnsi="Calibri" w:eastAsia="Times New Roman" w:cs="Calibri"/>
                <w:b/>
                <w:bCs/>
                <w:sz w:val="17"/>
                <w:szCs w:val="17"/>
                <w:sz w:val="22"/>
                <w:szCs w:val="22"/>
              </w:rPr>
            </w:pPr>
          </w:p>
          <w:p>
            <w:pPr>
              <w:jc w:val="center"/>
            </w:pPr>
            <w:r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686252AC" w14:textId="77777777">
            <w:pPr>
              <w:textAlignment w:val="top"/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</w:pPr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Lorem ipsum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olo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sit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me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sectetu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dipiscing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l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Nam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isl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isi, et semper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is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risti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in. Integer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iverr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ur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ec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cip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Proi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honc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lac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lesuad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ligula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ccumsan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t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ivam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ibh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t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i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lac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orttito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hasell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mi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tt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ismo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ros ac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ucib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isi. Donec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obort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cip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ros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l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ccumsan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usc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incidun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ur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sit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me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honc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leifen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I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ros. Morbi no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ismo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ur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I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cilis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porta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on semper. Nunc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ni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unc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hasell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liqu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eo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bland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obort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.</w:t>
            </w:r>
          </w:p>
        </w:tc>
        <w:tc>
          <w:tcPr>
            <w:tcBorders>
              <w:left w:val="single" w:color="808080" w:sz="6" w:space="0"/>
            </w:tcBorders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1F0A7FAE" w14:textId="77777777">
            <w:pPr>
              <w:textAlignment w:val="top"/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</w:pP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cilis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ss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celeri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pendiss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maximus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i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ac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ect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hicul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tempus. Nam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incidun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empo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vitae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sectetu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.</w:t>
            </w:r>
            <w:r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</w:p>
        </w:tc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70D0FEF7" w14:textId="77777777">
            <w:pPr>
              <w:rPr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</w:pPr>
            <w:r>
              <w:rPr>
                <w:rStyle w:val="pass-fail1"/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  <w:t>____Pass    ____Fail</w:t>
            </w:r>
          </w:p>
        </w:tc>
      </w:tr>
      <w:tr w:rsidR="00B6609D" w:rsidTr="00B6609D" w14:paraId="2ECFB50A" w14:textId="77777777">
        <w:trPr>
          <w:divId w:val="2013798078"/>
          <w:tblCellSpacing w:w="15" w:type="dxa"/>
        </w:trPr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46D07129" w14:textId="77777777">
            <w:pPr>
              <w:rPr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</w:pPr>
          </w:p>
          <w:p>
            <w:pPr>
              <w:jc w:val="center"/>
            </w:pPr>
            <w:r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4592055D" w14:textId="77777777">
            <w:pPr>
              <w:textAlignment w:val="top"/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</w:pPr>
            <w:r w:rsidRPr="002C4CB4">
              <w:rPr>
                <w:rFonts w:ascii="Calibri" w:hAnsi="Calibri" w:cs="Calibri"/>
                <w:b/>
                <w:bCs/>
                <w:sz w:val="20"/>
                <w:szCs w:val="20"/>
                <w:sz w:val="22"/>
                <w:szCs w:val="22"/>
              </w:rPr>
              <w:t xml:space="preserve">Lorem ipsum </w:t>
            </w:r>
            <w:proofErr w:type="spellStart"/>
            <w:r w:rsidRPr="002C4CB4">
              <w:rPr>
                <w:rFonts w:ascii="Calibri" w:hAnsi="Calibri" w:cs="Calibri"/>
                <w:b/>
                <w:bCs/>
                <w:sz w:val="20"/>
                <w:szCs w:val="20"/>
                <w:sz w:val="22"/>
                <w:szCs w:val="22"/>
              </w:rPr>
              <w:t>dolor</w:t>
            </w:r>
            <w:proofErr w:type="spellEnd"/>
            <w:r w:rsidRPr="002C4CB4">
              <w:rPr>
                <w:rFonts w:ascii="Calibri" w:hAnsi="Calibri" w:cs="Calibri"/>
                <w:b/>
                <w:bCs/>
                <w:sz w:val="20"/>
                <w:szCs w:val="20"/>
                <w:sz w:val="22"/>
                <w:szCs w:val="22"/>
              </w:rPr>
              <w:t xml:space="preserve"> sit </w:t>
            </w:r>
            <w:proofErr w:type="spellStart"/>
            <w:r w:rsidRPr="002C4CB4">
              <w:rPr>
                <w:rFonts w:ascii="Calibri" w:hAnsi="Calibri" w:cs="Calibri"/>
                <w:b/>
                <w:bCs/>
                <w:sz w:val="20"/>
                <w:szCs w:val="20"/>
                <w:sz w:val="22"/>
                <w:szCs w:val="22"/>
              </w:rPr>
              <w:t>ame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sectetu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dipiscing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l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Nam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isl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isi, et semper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is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risti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in. Integer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iverr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ur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ec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cip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Proi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honc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lac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lesuad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ligula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ccumsan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t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ivam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ibh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t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i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lac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orttito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hasell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mi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tt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ismo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ros ac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ucib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isi. Donec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obort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cip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ros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l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ccumsan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usc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incidun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ur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sit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me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lastRenderedPageBreak/>
              <w:t>rhonc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leifen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I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ros. Morbi no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ismo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ur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I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cilis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porta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on semper. Nunc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ni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unc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hasell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liqu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eo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bland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obort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.</w:t>
            </w:r>
            <w:r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</w:p>
        </w:tc>
        <w:tc>
          <w:tcPr>
            <w:tcBorders>
              <w:left w:val="single" w:color="808080" w:sz="6" w:space="0"/>
            </w:tcBorders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0DE4A7F7" w14:textId="77777777">
            <w:pPr>
              <w:textAlignment w:val="top"/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</w:pP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lastRenderedPageBreak/>
              <w:t>Pellente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cilis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ss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celeri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pendiss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maximus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i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ac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ect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hicul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tempus. Nam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incidun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empo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vitae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sectetu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ull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iacul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dui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l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oll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tempus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olo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olutp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ug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l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gesta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is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id ligula. Ut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eugi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vestibulum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risti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Maecenas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ltricie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iacul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isl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imperdie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Maecenas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obort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unc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g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lastRenderedPageBreak/>
              <w:t>posuer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eros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unc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maximus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isl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ge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retiu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i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at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ellus</w:t>
            </w:r>
            <w:proofErr w:type="spellEnd"/>
            <w:r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</w:p>
        </w:tc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180C66C8" w14:textId="77777777">
            <w:pPr>
              <w:rPr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</w:pPr>
            <w:r>
              <w:rPr>
                <w:rStyle w:val="pass-fail1"/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  <w:lastRenderedPageBreak/>
              <w:t>____Pass    ____Fail</w:t>
            </w:r>
          </w:p>
        </w:tc>
      </w:tr>
      <w:tr w:rsidR="00B6609D" w:rsidTr="00B6609D" w14:paraId="22CB1B45" w14:textId="77777777">
        <w:trPr>
          <w:divId w:val="2013798078"/>
          <w:tblCellSpacing w:w="15" w:type="dxa"/>
        </w:trPr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716104D1" w14:textId="77777777">
            <w:pPr>
              <w:rPr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</w:pPr>
          </w:p>
          <w:p>
            <w:pPr>
              <w:jc w:val="center"/>
            </w:pPr>
            <w:r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3202AB01" w14:textId="77777777">
            <w:pPr>
              <w:textAlignment w:val="top"/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</w:pPr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Lorem ipsum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olo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sit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me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sectetu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dipiscing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l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Nam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isl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isi, et semper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is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risti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in. Integer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iverr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ur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ec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cip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Proi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honc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lac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lesuad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ligula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ccumsan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t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ivam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ibh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t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i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lac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orttito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hasell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mi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tt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ismo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ros ac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ucib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isi. Donec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obort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cip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ros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l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ccumsan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usc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incidun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ur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sit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me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honc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leifen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I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ros. Morbi no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ismo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ur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I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cilis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porta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on semper. Nunc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ni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unc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hasell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liqu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eo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bland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obort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.</w:t>
            </w:r>
          </w:p>
        </w:tc>
        <w:tc>
          <w:tcPr>
            <w:tcBorders>
              <w:left w:val="single" w:color="808080" w:sz="6" w:space="0"/>
            </w:tcBorders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2B67208D" w14:textId="77777777">
            <w:pPr>
              <w:textAlignment w:val="top"/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</w:pPr>
            <w:r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br/>
            </w:r>
            <w:r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br/>
            </w:r>
            <w:r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br/>
            </w:r>
            <w:r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br/>
            </w:r>
            <w:r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br/>
            </w:r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Ut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dimentum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gram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</w:t>
            </w:r>
            <w:proofErr w:type="gram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nim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d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lique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Donec semper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ltrice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fficitu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q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orttito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isi ex, a fermentum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ug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maximus id. Integer tempus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apibu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mmodo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pendiss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ac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isl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id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apien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ariu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cursus.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ivamu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ccumsan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uru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convallis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mmodo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Nam non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ltrice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urpi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llamcorpe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eros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d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ornar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porta,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orto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iam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lacera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uri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non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ltricie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ulla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ssa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ac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ra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Duis gravida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sectetu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odio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a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ariu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orci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ltricie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vel.</w:t>
            </w:r>
          </w:p>
          <w:p w:rsidRPr="00A02B47" w:rsidR="00B6609D" w:rsidP="00A350F9" w:rsidRDefault="00B6609D" w14:paraId="2E589D3C" w14:textId="77777777">
            <w:pPr>
              <w:textAlignment w:val="top"/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</w:pPr>
          </w:p>
        </w:tc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1894E2BD" w14:textId="77777777">
            <w:pPr>
              <w:rPr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</w:pPr>
            <w:r>
              <w:rPr>
                <w:rStyle w:val="pass-fail1"/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  <w:t>____Pass    ____Fail</w:t>
            </w:r>
          </w:p>
        </w:tc>
      </w:tr>
      <w:tr w:rsidR="00B6609D" w:rsidTr="00B6609D" w14:paraId="71B59170" w14:textId="77777777">
        <w:trPr>
          <w:divId w:val="2013798078"/>
          <w:tblCellSpacing w:w="15" w:type="dxa"/>
        </w:trPr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Pr="00A02B47" w:rsidR="00B6609D" w:rsidP="00A350F9" w:rsidRDefault="00B6609D" w14:paraId="64E1D8CA" w14:textId="77777777">
            <w:pPr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</w:pPr>
          </w:p>
          <w:p>
            <w:pPr>
              <w:jc w:val="center"/>
            </w:pPr>
            <w:r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Pr="00A02B47" w:rsidR="00B6609D" w:rsidP="00A350F9" w:rsidRDefault="00B6609D" w14:paraId="4746BC76" w14:textId="77777777">
            <w:pPr>
              <w:textAlignment w:val="top"/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</w:pPr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Lorem ipsum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olo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sit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me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sectetu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dipiscing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l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Nam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isl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isi, et semper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is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risti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in. Integer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iverr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ur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ec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cip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Proi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honc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lac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lesuad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ligula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ccumsan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t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ivam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ibh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t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i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lac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orttito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hasell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mi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tt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ismo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ros ac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ucib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isi. Donec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obort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cip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ros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l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ccumsan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usc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incidun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ur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sit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me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honc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leifen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I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ros. Morbi no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ismo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ur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I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cilis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porta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on semper. Nunc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ni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unc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hasell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liqu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eo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bland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obort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.</w:t>
            </w:r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br/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cilisi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ssa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celerisq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pendiss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maximus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iam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ac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ectu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hicula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tempus. Nam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incidun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empo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ra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vitae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sectetu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. </w:t>
            </w:r>
          </w:p>
        </w:tc>
        <w:tc>
          <w:tcPr>
            <w:tcBorders>
              <w:left w:val="single" w:color="808080" w:sz="6" w:space="0"/>
            </w:tcBorders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7FB8D71A" w14:textId="77777777">
            <w:pPr>
              <w:textAlignment w:val="top"/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</w:pP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cilis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ss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celeri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pendiss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maximus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i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ac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ect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hicul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tempus. Nam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incidun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empo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vitae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sectetu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.</w:t>
            </w:r>
            <w:r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</w:p>
          <w:p w:rsidR="00B6609D" w:rsidP="00A350F9" w:rsidRDefault="00B6609D" w14:paraId="7120F149" w14:textId="77777777">
            <w:pPr>
              <w:textAlignment w:val="top"/>
              <w:rPr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</w:pPr>
          </w:p>
        </w:tc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17D56CA4" w14:textId="77777777">
            <w:pPr>
              <w:rPr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</w:pPr>
            <w:r>
              <w:rPr>
                <w:rStyle w:val="pass-fail1"/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  <w:t>____Pass    ____Fail</w:t>
            </w:r>
          </w:p>
        </w:tc>
      </w:tr>
      <w:tr w:rsidR="00B6609D" w:rsidTr="00B6609D" w14:paraId="63735F69" w14:textId="77777777">
        <w:trPr>
          <w:divId w:val="2013798078"/>
          <w:tblCellSpacing w:w="15" w:type="dxa"/>
        </w:trPr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5D9968ED" w14:textId="77777777">
            <w:pPr>
              <w:rPr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</w:pPr>
          </w:p>
          <w:p>
            <w:pPr>
              <w:jc w:val="center"/>
            </w:pPr>
            <w:r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615B3406" w14:textId="77777777">
            <w:pPr>
              <w:textAlignment w:val="top"/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</w:pP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Orci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ariu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atoq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natibu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t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gni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dis parturient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onte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ascetu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idiculu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mus.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q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aoree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ulputat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m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in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olutpa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ssa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fermentum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t.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usc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lastRenderedPageBreak/>
              <w:t>elementum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lorem in lacinia dictum,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li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libero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oborti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ipsum, at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odale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eli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ulla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on dui.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ivamu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tempus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urpi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odale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gesta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sequa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cipi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rna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d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ligula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incidun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at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sectetu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ibh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hicula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Maecenas ac lorem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li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uri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li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x,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apibu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in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orttito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in,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nenati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ac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eq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Cras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orto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sit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me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libero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oborti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ariu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q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tempus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li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id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ug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sequa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g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Morbi in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ristiq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eli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gesta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ra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urabitu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orttito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ltricie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odio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sit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me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lementum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ipsum dictum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ge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Maecenas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dui et magna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orttito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ccumsan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d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at nisi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ug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semper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ccumsan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at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ec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ante.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hasellu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fficitu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x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iam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ac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empo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justo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ucibu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in. In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hac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habitass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latea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ictums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.</w:t>
            </w:r>
          </w:p>
        </w:tc>
        <w:tc>
          <w:tcPr>
            <w:tcBorders>
              <w:left w:val="single" w:color="808080" w:sz="6" w:space="0"/>
            </w:tcBorders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02E7A18D" w14:textId="77777777">
            <w:pPr>
              <w:textAlignment w:val="top"/>
              <w:rPr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</w:pP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lastRenderedPageBreak/>
              <w:t>Pellente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cilis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ss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celeri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pendiss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maximus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i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ac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ect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hicul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tempus. Nam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incidun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empo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vitae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sectetu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.</w:t>
            </w:r>
          </w:p>
        </w:tc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0B2D49C2" w14:textId="77777777">
            <w:pPr>
              <w:rPr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</w:pPr>
            <w:r>
              <w:rPr>
                <w:rStyle w:val="pass-fail1"/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  <w:t>____Pass    ____Fail</w:t>
            </w:r>
          </w:p>
        </w:tc>
      </w:tr>
    </w:tbl>
    <w:p w:rsidR="00A14F1B" w:rsidRDefault="00A14F1B" w14:paraId="7B6A4AEC" w14:textId="77777777">
      <w:pPr>
        <w:divId w:val="2013798078"/>
        <w:rPr>
          <w:rFonts w:ascii="Calibri" w:hAnsi="Calibri" w:eastAsia="Times New Roman" w:cs="Calibri"/>
          <w:sz w:val="22"/>
          <w:szCs w:val="22"/>
        </w:rPr>
      </w:pPr>
    </w:p>
    <w:p w:rsidR="00A14F1B" w:rsidRDefault="001E3240" w14:paraId="3FF9DCAD" w14:textId="77777777">
      <w:pPr>
        <w:divId w:val="2112510478"/>
        <w:rPr>
          <w:rFonts w:ascii="Calibri" w:hAnsi="Calibri" w:eastAsia="Times New Roman" w:cs="Calibri"/>
          <w:sz w:val="22"/>
          <w:szCs w:val="22"/>
        </w:rPr>
      </w:pPr>
      <w:r>
        <w:rPr>
          <w:rFonts w:ascii="Calibri" w:hAnsi="Calibri" w:eastAsia="Times New Roman" w:cs="Calibri"/>
          <w:sz w:val="22"/>
          <w:szCs w:val="22"/>
        </w:rPr>
        <w:t>Software Version: - ______________________</w:t>
      </w:r>
    </w:p>
    <w:p w:rsidR="00A14F1B" w:rsidRDefault="001E3240" w14:paraId="6F939F47" w14:textId="77777777">
      <w:pPr>
        <w:divId w:val="1895969503"/>
        <w:rPr>
          <w:rFonts w:ascii="Calibri" w:hAnsi="Calibri" w:eastAsia="Times New Roman" w:cs="Calibri"/>
          <w:sz w:val="22"/>
          <w:szCs w:val="22"/>
        </w:rPr>
      </w:pPr>
      <w:r>
        <w:rPr>
          <w:rFonts w:ascii="Calibri" w:hAnsi="Calibri" w:eastAsia="Times New Roman" w:cs="Calibri"/>
          <w:sz w:val="22"/>
          <w:szCs w:val="22"/>
        </w:rPr>
        <w:t>Initial / Date: - ______________________</w:t>
      </w:r>
    </w:p>
    <w:p w:rsidR="00A14F1B" w:rsidRDefault="001E3240" w14:paraId="0D525D1C" w14:textId="315CE42C">
      <w:pPr>
        <w:divId w:val="564532167"/>
        <w:rPr>
          <w:rFonts w:ascii="Calibri" w:hAnsi="Calibri" w:eastAsia="Times New Roman" w:cs="Calibri"/>
          <w:sz w:val="22"/>
          <w:szCs w:val="22"/>
        </w:rPr>
      </w:pPr>
      <w:r>
        <w:rPr>
          <w:rFonts w:ascii="Calibri" w:hAnsi="Calibri" w:eastAsia="Times New Roman" w:cs="Calibri"/>
          <w:sz w:val="22"/>
          <w:szCs w:val="22"/>
        </w:rPr>
        <w:t xml:space="preserve">Test case </w:t>
      </w:r>
      <w:hyperlink w:tgtFrame="_blank" w:history="1" r:id="rId9">
        <w:r>
          <w:rPr>
            <w:rStyle w:val="Hyperlink"/>
            <w:rFonts w:ascii="Calibri" w:hAnsi="Calibri" w:eastAsia="Times New Roman" w:cs="Calibri"/>
            <w:sz w:val="22"/>
            <w:szCs w:val="22"/>
          </w:rPr>
          <w:t>222742</w:t>
        </w:r>
      </w:hyperlink>
      <w:r>
        <w:rPr>
          <w:rFonts w:ascii="Calibri" w:hAnsi="Calibri" w:eastAsia="Times New Roman" w:cs="Calibri"/>
          <w:sz w:val="22"/>
          <w:szCs w:val="22"/>
        </w:rPr>
        <w:t xml:space="preserve">: </w:t>
      </w:r>
      <w:r w:rsidR="00207961">
        <w:rPr>
          <w:rFonts w:ascii="Calibri" w:hAnsi="Calibri" w:eastAsia="Times New Roman" w:cs="Calibri"/>
          <w:lang w:val="ga-IE"/>
          <w:sz w:val="22"/>
          <w:szCs w:val="22"/>
        </w:rPr>
        <w:t xml:space="preserve">Lorem Ipsum </w:t>
      </w:r>
      <w:r w:rsidRPr="00B6609D" w:rsidR="00207961">
        <w:rPr>
          <w:rFonts w:ascii="Calibri" w:hAnsi="Calibri" w:eastAsia="Times New Roman" w:cs="Calibri"/>
          <w:lang w:val="ga-IE"/>
          <w:sz w:val="22"/>
          <w:szCs w:val="22"/>
        </w:rPr>
        <w:t>dolor sit amet</w:t>
      </w:r>
    </w:p>
    <w:tbl>
      <w:tblPr>
        <w:tblCellSpacing w:w="15" w:type="dxa"/>
        <w:tblBorders>
          <w:top w:val="single" w:color="808080" w:sz="6" w:space="0"/>
          <w:left w:val="single" w:color="808080" w:sz="6" w:space="0"/>
          <w:bottom w:val="single" w:color="808080" w:sz="6" w:space="0"/>
          <w:right w:val="single" w:color="808080" w:sz="6" w:space="0"/>
          <w:tblBorders>
            <w:insideH w:val="single" w:color="" w:sz="6" w:space="0"/>
            <w:insideV w:val="single" w:color="808080" w:sz="6"/>
          </w:tblBorders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50"/>
        <w:gridCol w:w="3479"/>
        <w:gridCol w:w="3214"/>
        <w:gridCol w:w="1767"/>
      </w:tblGrid>
      <w:tr w:rsidR="00B6609D" w:rsidTr="00B6609D" w14:paraId="766BE47E" w14:textId="77777777">
        <w:trPr>
          <w:divId w:val="2013798078"/>
          <w:tblCellSpacing w:w="15" w:type="dxa"/>
        </w:trPr>
        <w:tc>
          <w:tcPr>
            <w:hideMark/>
          </w:tcPr>
          <w:p w:rsidR="00B6609D" w:rsidP="00A350F9" w:rsidRDefault="00B6609D" w14:paraId="3E4CDB74" w14:textId="77777777">
            <w:pPr>
              <w:rPr>
                <w:rFonts w:ascii="Calibri" w:hAnsi="Calibri" w:eastAsia="Times New Roman" w:cs="Calibri"/>
                <w:b/>
                <w:bCs/>
                <w:sz w:val="17"/>
                <w:szCs w:val="17"/>
                <w:sz w:val="22"/>
                <w:szCs w:val="22"/>
              </w:rPr>
              <w:jc w:val="center"/>
            </w:pPr>
            <w:r>
              <w:rPr>
                <w:rFonts w:ascii="Calibri" w:hAnsi="Calibri" w:eastAsia="Times New Roman" w:cs="Calibri"/>
                <w:b/>
                <w:bCs/>
                <w:sz w:val="17"/>
                <w:szCs w:val="17"/>
                <w:sz w:val="22"/>
                <w:szCs w:val="22"/>
                <w:b/>
              </w:rPr>
              <w:t xml:space="preserve">Step# </w:t>
            </w:r>
          </w:p>
        </w:tc>
        <w:tc>
          <w:tcPr>
            <w:hideMark/>
          </w:tcPr>
          <w:p w:rsidR="00B6609D" w:rsidP="00A350F9" w:rsidRDefault="00B6609D" w14:paraId="258BC8BC" w14:textId="77777777">
            <w:pPr>
              <w:rPr>
                <w:rFonts w:ascii="Calibri" w:hAnsi="Calibri" w:eastAsia="Times New Roman" w:cs="Calibri"/>
                <w:b/>
                <w:bCs/>
                <w:sz w:val="17"/>
                <w:szCs w:val="17"/>
                <w:sz w:val="22"/>
                <w:szCs w:val="22"/>
              </w:rPr>
              <w:jc w:val="center"/>
            </w:pPr>
            <w:r>
              <w:rPr>
                <w:rFonts w:ascii="Calibri" w:hAnsi="Calibri" w:eastAsia="Times New Roman" w:cs="Calibri"/>
                <w:b/>
                <w:bCs/>
                <w:sz w:val="17"/>
                <w:szCs w:val="17"/>
                <w:sz w:val="22"/>
                <w:szCs w:val="22"/>
                <w:b/>
              </w:rPr>
              <w:t xml:space="preserve">Test Instructions </w:t>
            </w:r>
          </w:p>
        </w:tc>
        <w:tc>
          <w:tcPr>
            <w:tcBorders>
              <w:left w:val="single" w:color="808080" w:sz="6" w:space="0"/>
            </w:tcBorders>
            <w:hideMark/>
          </w:tcPr>
          <w:p w:rsidR="00B6609D" w:rsidP="00A350F9" w:rsidRDefault="00B6609D" w14:paraId="7EA094BB" w14:textId="77777777">
            <w:pPr>
              <w:rPr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  <w:jc w:val="center"/>
            </w:pPr>
            <w:r>
              <w:rPr>
                <w:rFonts w:ascii="Calibri" w:hAnsi="Calibri" w:eastAsia="Times New Roman" w:cs="Calibri"/>
                <w:sz w:val="20"/>
                <w:szCs w:val="20"/>
                <w:sz w:val="22"/>
                <w:szCs w:val="22"/>
                <w:b/>
              </w:rPr>
              <w:t xml:space="preserve">Expected Results </w:t>
            </w:r>
          </w:p>
        </w:tc>
        <w:tc>
          <w:tcPr>
            <w:hideMark/>
          </w:tcPr>
          <w:p w:rsidR="00B6609D" w:rsidP="00A350F9" w:rsidRDefault="00B6609D" w14:paraId="7176D23A" w14:textId="77777777">
            <w:pPr>
              <w:rPr>
                <w:rFonts w:ascii="Calibri" w:hAnsi="Calibri" w:eastAsia="Times New Roman" w:cs="Calibri"/>
                <w:b/>
                <w:bCs/>
                <w:sz w:val="17"/>
                <w:szCs w:val="17"/>
                <w:sz w:val="22"/>
                <w:szCs w:val="22"/>
              </w:rPr>
              <w:jc w:val="center"/>
            </w:pPr>
            <w:r>
              <w:rPr>
                <w:rFonts w:ascii="Calibri" w:hAnsi="Calibri" w:eastAsia="Times New Roman" w:cs="Calibri"/>
                <w:b/>
                <w:bCs/>
                <w:sz w:val="17"/>
                <w:szCs w:val="17"/>
                <w:sz w:val="22"/>
                <w:szCs w:val="22"/>
                <w:b/>
              </w:rPr>
              <w:t xml:space="preserve">Pass/Fail </w:t>
            </w:r>
          </w:p>
        </w:tc>
      </w:tr>
      <w:tr w:rsidR="00B6609D" w:rsidTr="00B6609D" w14:paraId="6BF27090" w14:textId="77777777">
        <w:trPr>
          <w:divId w:val="2013798078"/>
          <w:tblCellSpacing w:w="15" w:type="dxa"/>
          <w:b/>
        </w:trPr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2429A57E" w14:textId="77777777">
            <w:pPr>
              <w:spacing w:before="150"/>
              <w:rPr>
                <w:rFonts w:ascii="Calibri" w:hAnsi="Calibri" w:eastAsia="Times New Roman" w:cs="Calibri"/>
                <w:b/>
                <w:bCs/>
                <w:sz w:val="17"/>
                <w:szCs w:val="17"/>
                <w:sz w:val="22"/>
                <w:szCs w:val="22"/>
              </w:rPr>
            </w:pPr>
          </w:p>
          <w:p>
            <w:pPr>
              <w:jc w:val="center"/>
            </w:pPr>
            <w:r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6CBEA604" w14:textId="77777777">
            <w:pPr>
              <w:textAlignment w:val="top"/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</w:pPr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Lorem ipsum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olo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sit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me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sectetu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dipiscing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l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Nam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isl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isi, et semper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is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risti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in. Integer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iverr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ur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ec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cip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Proi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honc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lac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lesuad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ligula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ccumsan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t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ivam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ibh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t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i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lac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orttito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hasell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mi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tt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ismo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ros ac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ucib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isi. Donec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obort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cip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ros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l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ccumsan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usc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incidun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ur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sit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me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honc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leifen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I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ros. Morbi no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ismo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ur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I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cilis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porta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on semper. Nunc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ni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unc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hasell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liqu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eo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bland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obort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.</w:t>
            </w:r>
          </w:p>
        </w:tc>
        <w:tc>
          <w:tcPr>
            <w:tcBorders>
              <w:left w:val="single" w:color="808080" w:sz="6" w:space="0"/>
            </w:tcBorders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68F3E016" w14:textId="77777777">
            <w:pPr>
              <w:textAlignment w:val="top"/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</w:pP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cilis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ss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celeri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pendiss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maximus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i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ac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ect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hicul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tempus. Nam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incidun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empo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vitae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sectetu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.</w:t>
            </w:r>
            <w:r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</w:p>
        </w:tc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6EE896EA" w14:textId="77777777">
            <w:pPr>
              <w:rPr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</w:pPr>
            <w:r>
              <w:rPr>
                <w:rStyle w:val="pass-fail1"/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  <w:t>____Pass    ____Fail</w:t>
            </w:r>
          </w:p>
        </w:tc>
      </w:tr>
      <w:tr w:rsidR="00B6609D" w:rsidTr="00B6609D" w14:paraId="5FF74C34" w14:textId="77777777">
        <w:trPr>
          <w:divId w:val="2013798078"/>
          <w:tblCellSpacing w:w="15" w:type="dxa"/>
        </w:trPr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4ED53155" w14:textId="77777777">
            <w:pPr>
              <w:rPr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</w:pPr>
          </w:p>
          <w:p>
            <w:pPr>
              <w:jc w:val="center"/>
            </w:pPr>
            <w:r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63D26ECE" w14:textId="77777777">
            <w:pPr>
              <w:textAlignment w:val="top"/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</w:pPr>
            <w:r w:rsidRPr="002C4CB4">
              <w:rPr>
                <w:rFonts w:ascii="Calibri" w:hAnsi="Calibri" w:cs="Calibri"/>
                <w:b/>
                <w:bCs/>
                <w:sz w:val="20"/>
                <w:szCs w:val="20"/>
                <w:sz w:val="22"/>
                <w:szCs w:val="22"/>
              </w:rPr>
              <w:t xml:space="preserve">Lorem ipsum </w:t>
            </w:r>
            <w:proofErr w:type="spellStart"/>
            <w:r w:rsidRPr="002C4CB4">
              <w:rPr>
                <w:rFonts w:ascii="Calibri" w:hAnsi="Calibri" w:cs="Calibri"/>
                <w:b/>
                <w:bCs/>
                <w:sz w:val="20"/>
                <w:szCs w:val="20"/>
                <w:sz w:val="22"/>
                <w:szCs w:val="22"/>
              </w:rPr>
              <w:t>dolor</w:t>
            </w:r>
            <w:proofErr w:type="spellEnd"/>
            <w:r w:rsidRPr="002C4CB4">
              <w:rPr>
                <w:rFonts w:ascii="Calibri" w:hAnsi="Calibri" w:cs="Calibri"/>
                <w:b/>
                <w:bCs/>
                <w:sz w:val="20"/>
                <w:szCs w:val="20"/>
                <w:sz w:val="22"/>
                <w:szCs w:val="22"/>
              </w:rPr>
              <w:t xml:space="preserve"> sit </w:t>
            </w:r>
            <w:proofErr w:type="spellStart"/>
            <w:r w:rsidRPr="002C4CB4">
              <w:rPr>
                <w:rFonts w:ascii="Calibri" w:hAnsi="Calibri" w:cs="Calibri"/>
                <w:b/>
                <w:bCs/>
                <w:sz w:val="20"/>
                <w:szCs w:val="20"/>
                <w:sz w:val="22"/>
                <w:szCs w:val="22"/>
              </w:rPr>
              <w:t>ame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sectetu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dipiscing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l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Nam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isl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isi, et semper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is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risti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in. Integer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iverr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ur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ec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cip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Proi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honc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lac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lesuad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ligula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ccumsan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t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ivam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ibh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t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i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lac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orttito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hasell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mi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tt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lastRenderedPageBreak/>
              <w:t>euismo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ros ac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ucib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isi. Donec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obort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cip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ros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l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ccumsan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usc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incidun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ur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sit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me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honc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leifen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I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ros. Morbi no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ismo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ur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I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cilis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porta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on semper. Nunc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ni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unc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hasell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liqu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eo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bland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obort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.</w:t>
            </w:r>
            <w:r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</w:p>
        </w:tc>
        <w:tc>
          <w:tcPr>
            <w:tcBorders>
              <w:left w:val="single" w:color="808080" w:sz="6" w:space="0"/>
            </w:tcBorders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1AF1C861" w14:textId="77777777">
            <w:pPr>
              <w:textAlignment w:val="top"/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</w:pP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lastRenderedPageBreak/>
              <w:t>Pellente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cilis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ss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celeri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pendiss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maximus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i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ac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ect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hicul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tempus. Nam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incidun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empo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vitae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sectetu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ull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iacul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dui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l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oll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tempus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olo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olutp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ug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l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gesta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is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id ligula. Ut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eugi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vestibulum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lastRenderedPageBreak/>
              <w:t>tristi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Maecenas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ltricie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iacul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isl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imperdie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Maecenas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obort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unc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g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osuer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eros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unc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maximus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isl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ge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retiu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i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at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ellus</w:t>
            </w:r>
            <w:proofErr w:type="spellEnd"/>
            <w:r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</w:p>
        </w:tc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48A0E829" w14:textId="77777777">
            <w:pPr>
              <w:rPr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</w:pPr>
            <w:r>
              <w:rPr>
                <w:rStyle w:val="pass-fail1"/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  <w:lastRenderedPageBreak/>
              <w:t>____Pass    ____Fail</w:t>
            </w:r>
          </w:p>
        </w:tc>
      </w:tr>
      <w:tr w:rsidR="00B6609D" w:rsidTr="00B6609D" w14:paraId="1D087BE2" w14:textId="77777777">
        <w:trPr>
          <w:divId w:val="2013798078"/>
          <w:tblCellSpacing w:w="15" w:type="dxa"/>
        </w:trPr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2D334288" w14:textId="77777777">
            <w:pPr>
              <w:rPr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</w:pPr>
          </w:p>
          <w:p>
            <w:pPr>
              <w:jc w:val="center"/>
            </w:pPr>
            <w:r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228C1481" w14:textId="77777777">
            <w:pPr>
              <w:textAlignment w:val="top"/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</w:pPr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Lorem ipsum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olo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sit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me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sectetu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dipiscing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l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Nam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isl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isi, et semper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is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risti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in. Integer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iverr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ur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ec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cip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Proi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honc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lac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lesuad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ligula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ccumsan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t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ivam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ibh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t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i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lac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orttito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hasell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mi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tt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ismo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ros ac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ucib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isi. Donec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obort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cip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ros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l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ccumsan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usc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incidun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ur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sit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me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honc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leifen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I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ros. Morbi no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ismo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ur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I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cilis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porta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on semper. Nunc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ni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unc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hasell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liqu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eo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bland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obort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.</w:t>
            </w:r>
          </w:p>
        </w:tc>
        <w:tc>
          <w:tcPr>
            <w:tcBorders>
              <w:left w:val="single" w:color="808080" w:sz="6" w:space="0"/>
            </w:tcBorders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72FB5C12" w14:textId="77777777">
            <w:pPr>
              <w:textAlignment w:val="top"/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</w:pPr>
            <w:r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br/>
            </w:r>
            <w:r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br/>
            </w:r>
            <w:r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br/>
            </w:r>
            <w:r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br/>
            </w:r>
            <w:r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br/>
            </w:r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Ut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dimentum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gram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</w:t>
            </w:r>
            <w:proofErr w:type="gram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nim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d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lique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Donec semper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ltrice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fficitu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q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orttito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isi ex, a fermentum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ug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maximus id. Integer tempus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apibu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mmodo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pendiss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ac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isl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id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apien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ariu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cursus.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ivamu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ccumsan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uru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convallis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mmodo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Nam non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ltrice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urpi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llamcorpe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eros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d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ornar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porta,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orto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iam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lacera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uri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non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ltricie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ulla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ssa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ac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ra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Duis gravida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sectetu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odio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a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ariu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orci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ltricie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vel.</w:t>
            </w:r>
          </w:p>
          <w:p w:rsidRPr="00A02B47" w:rsidR="00B6609D" w:rsidP="00A350F9" w:rsidRDefault="00B6609D" w14:paraId="30081C1F" w14:textId="77777777">
            <w:pPr>
              <w:textAlignment w:val="top"/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</w:pPr>
          </w:p>
        </w:tc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422B9539" w14:textId="77777777">
            <w:pPr>
              <w:rPr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</w:pPr>
            <w:r>
              <w:rPr>
                <w:rStyle w:val="pass-fail1"/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  <w:t>____Pass    ____Fail</w:t>
            </w:r>
          </w:p>
        </w:tc>
      </w:tr>
      <w:tr w:rsidR="00B6609D" w:rsidTr="00B6609D" w14:paraId="5A70FEFE" w14:textId="77777777">
        <w:trPr>
          <w:divId w:val="2013798078"/>
          <w:tblCellSpacing w:w="15" w:type="dxa"/>
        </w:trPr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Pr="00A02B47" w:rsidR="00B6609D" w:rsidP="00A350F9" w:rsidRDefault="00B6609D" w14:paraId="69854E36" w14:textId="77777777">
            <w:pPr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</w:pPr>
          </w:p>
          <w:p>
            <w:pPr>
              <w:jc w:val="center"/>
            </w:pPr>
            <w:r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Pr="00A02B47" w:rsidR="00B6609D" w:rsidP="00A350F9" w:rsidRDefault="00B6609D" w14:paraId="3A1667E7" w14:textId="77777777">
            <w:pPr>
              <w:textAlignment w:val="top"/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</w:pPr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Lorem ipsum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olo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sit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me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sectetu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dipiscing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l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Nam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isl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isi, et semper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is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risti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in. Integer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iverr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ur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ec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cip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Proi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honc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lac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lesuad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ligula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ccumsan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t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ivam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ibh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t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i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lac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orttito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hasell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mi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tt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ismo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ros ac,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ucib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isi. Donec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obort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cip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ros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l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ccumsan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usc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incidun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ur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sit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me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honc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leifen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I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ros. Morbi no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ismo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ur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In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cilis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porta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on semper. Nunc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d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ni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unc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hasell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liqu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eo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blandi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obort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.</w:t>
            </w:r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br/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cilisi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ssa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celerisq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pendiss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maximus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iam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ac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ectu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hicula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tempus. Nam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incidun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empo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ra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vitae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sectetu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. </w:t>
            </w:r>
          </w:p>
        </w:tc>
        <w:tc>
          <w:tcPr>
            <w:tcBorders>
              <w:left w:val="single" w:color="808080" w:sz="6" w:space="0"/>
            </w:tcBorders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089CCD2E" w14:textId="77777777">
            <w:pPr>
              <w:textAlignment w:val="top"/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</w:pP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cilis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ss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celeri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pendiss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maximus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i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ac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ect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hicul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tempus. Nam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incidun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empo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vitae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sectetu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.</w:t>
            </w:r>
            <w:r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</w:p>
          <w:p w:rsidR="00B6609D" w:rsidP="00A350F9" w:rsidRDefault="00B6609D" w14:paraId="02782366" w14:textId="77777777">
            <w:pPr>
              <w:textAlignment w:val="top"/>
              <w:rPr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</w:pPr>
          </w:p>
        </w:tc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55F2B0AF" w14:textId="77777777">
            <w:pPr>
              <w:rPr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</w:pPr>
            <w:r>
              <w:rPr>
                <w:rStyle w:val="pass-fail1"/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  <w:t>____Pass    ____Fail</w:t>
            </w:r>
          </w:p>
        </w:tc>
      </w:tr>
      <w:tr w:rsidR="00B6609D" w:rsidTr="00B6609D" w14:paraId="15DAD0F1" w14:textId="77777777">
        <w:trPr>
          <w:divId w:val="2013798078"/>
          <w:tblCellSpacing w:w="15" w:type="dxa"/>
        </w:trPr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3BF349D0" w14:textId="77777777">
            <w:pPr>
              <w:rPr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</w:pPr>
          </w:p>
          <w:p>
            <w:pPr>
              <w:jc w:val="center"/>
            </w:pPr>
            <w:r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7F638DD8" w14:textId="77777777">
            <w:pPr>
              <w:textAlignment w:val="top"/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</w:pP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Orci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ariu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atoq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natibu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t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gni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dis parturient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onte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lastRenderedPageBreak/>
              <w:t>nascetu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ridiculu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mus.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q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aoree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ulputat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m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in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olutpa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ssa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fermentum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t.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usc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lementum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lorem in lacinia dictum,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li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libero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oborti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ipsum, at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odale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eli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ulla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non dui.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ivamu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tempus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urpi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odale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gesta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sequa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ellentesq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cipi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rna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d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ligula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incidun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at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sectetu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ibh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hicula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Maecenas ac lorem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li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uri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li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x,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apibu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in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orttito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in,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nenati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ac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eq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Cras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orto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sit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me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libero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oborti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ariu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q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tempus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li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id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ug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sequa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g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Morbi in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ristiq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eli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u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gesta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ra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urabitu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orttito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ltricie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odio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sit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me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lementum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ipsum dictum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ge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Maecenas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dui et magna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orttito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ccumsan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ed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at nisi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ugu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semper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accumsan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at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nec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ante.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hasellu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fficitu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ex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iam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, ac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empor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justo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ucibus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in. In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hac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habitasse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platea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dictumst</w:t>
            </w:r>
            <w:proofErr w:type="spellEnd"/>
            <w:r w:rsidRPr="00A02B47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.</w:t>
            </w:r>
          </w:p>
        </w:tc>
        <w:tc>
          <w:tcPr>
            <w:tcBorders>
              <w:left w:val="single" w:color="808080" w:sz="6" w:space="0"/>
            </w:tcBorders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29459D24" w14:textId="77777777">
            <w:pPr>
              <w:textAlignment w:val="top"/>
              <w:rPr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</w:pP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lastRenderedPageBreak/>
              <w:t>Pellente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facilis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qui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mass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u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celerisqu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.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Suspendisse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maximus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lastRenderedPageBreak/>
              <w:t>diam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ac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lectus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vehicula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tempus. Nam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incidun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tempo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erat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 xml:space="preserve"> vitae </w:t>
            </w:r>
            <w:proofErr w:type="spellStart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consectetur</w:t>
            </w:r>
            <w:proofErr w:type="spellEnd"/>
            <w:r w:rsidRPr="002C4CB4">
              <w:rPr>
                <w:rFonts w:ascii="Calibri" w:hAnsi="Calibri" w:cs="Calibri"/>
                <w:sz w:val="20"/>
                <w:szCs w:val="20"/>
                <w:sz w:val="22"/>
                <w:szCs w:val="22"/>
              </w:rPr>
              <w:t>.</w:t>
            </w:r>
          </w:p>
        </w:tc>
        <w:tc>
          <w:tcPr>
            <w:tcMar>
              <w:top w:w="15" w:type="dxa"/>
              <w:left w:w="15" w:type="dxa"/>
              <w:bottom w:w="15" w:type="dxa"/>
              <w:right w:w="75" w:type="dxa"/>
            </w:tcMar>
            <w:hideMark/>
          </w:tcPr>
          <w:p w:rsidR="00B6609D" w:rsidP="00A350F9" w:rsidRDefault="00B6609D" w14:paraId="6EAA49B7" w14:textId="77777777">
            <w:pPr>
              <w:rPr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</w:pPr>
            <w:r>
              <w:rPr>
                <w:rStyle w:val="pass-fail1"/>
                <w:rFonts w:ascii="Calibri" w:hAnsi="Calibri" w:eastAsia="Times New Roman" w:cs="Calibri"/>
                <w:sz w:val="20"/>
                <w:szCs w:val="20"/>
                <w:sz w:val="22"/>
                <w:szCs w:val="22"/>
              </w:rPr>
              <w:lastRenderedPageBreak/>
              <w:t>____Pass    ____Fail</w:t>
            </w:r>
          </w:p>
        </w:tc>
      </w:tr>
    </w:tbl>
    <w:p w:rsidR="00A14F1B" w:rsidRDefault="00A14F1B" w14:paraId="7A28DCB1" w14:textId="77777777">
      <w:pPr>
        <w:divId w:val="2013798078"/>
        <w:rPr>
          <w:rFonts w:ascii="Calibri" w:hAnsi="Calibri" w:eastAsia="Times New Roman" w:cs="Calibri"/>
          <w:sz w:val="22"/>
          <w:szCs w:val="22"/>
        </w:rPr>
      </w:pPr>
    </w:p>
    <w:sectPr w:rsidR="001E3240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0NDcwNbYwNTCxMDFX0lEKTi0uzszPAykwrgUArAqG2CwAAAA="/>
  </w:docVars>
  <w:rsids>
    <w:rsidRoot w:val="00FF15DE"/>
    <w:rsid w:val="001E3240"/>
    <w:rsid w:val="00207961"/>
    <w:rsid w:val="002C4CB4"/>
    <w:rsid w:val="005D1572"/>
    <w:rsid w:val="0074682C"/>
    <w:rsid w:val="00A02B47"/>
    <w:rsid w:val="00A14F1B"/>
    <w:rsid w:val="00B6609D"/>
    <w:rsid w:val="00FF1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E6825E8"/>
  <w15:chartTrackingRefBased/>
  <w15:docId w15:val="{BD32EAAF-0678-4DF0-BA1A-A632C8B1B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semiHidden/>
    <w:unhideWhenUsed/>
    <w:rPr>
      <w:color w:val="007ACC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007ACC"/>
      <w:u w:val="single"/>
    </w:r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</w:style>
  <w:style w:type="paragraph" w:customStyle="1" w:styleId="passed">
    <w:name w:val="passed"/>
    <w:basedOn w:val="Normal"/>
    <w:pPr>
      <w:spacing w:before="100" w:beforeAutospacing="1" w:after="100" w:afterAutospacing="1"/>
    </w:pPr>
    <w:rPr>
      <w:color w:val="006400"/>
    </w:rPr>
  </w:style>
  <w:style w:type="paragraph" w:customStyle="1" w:styleId="failed">
    <w:name w:val="failed"/>
    <w:basedOn w:val="Normal"/>
    <w:pPr>
      <w:spacing w:before="100" w:beforeAutospacing="1" w:after="100" w:afterAutospacing="1"/>
    </w:pPr>
    <w:rPr>
      <w:color w:val="8B0000"/>
    </w:rPr>
  </w:style>
  <w:style w:type="paragraph" w:customStyle="1" w:styleId="blocked">
    <w:name w:val="blocked"/>
    <w:basedOn w:val="Normal"/>
    <w:pPr>
      <w:spacing w:before="100" w:beforeAutospacing="1" w:after="100" w:afterAutospacing="1"/>
    </w:pPr>
    <w:rPr>
      <w:color w:val="FFA500"/>
    </w:rPr>
  </w:style>
  <w:style w:type="paragraph" w:customStyle="1" w:styleId="paused">
    <w:name w:val="paused"/>
    <w:basedOn w:val="Normal"/>
    <w:pPr>
      <w:spacing w:before="100" w:beforeAutospacing="1" w:after="100" w:afterAutospacing="1"/>
    </w:pPr>
    <w:rPr>
      <w:color w:val="0000FF"/>
    </w:rPr>
  </w:style>
  <w:style w:type="paragraph" w:customStyle="1" w:styleId="table-cell">
    <w:name w:val="table-cell"/>
    <w:basedOn w:val="Normal"/>
    <w:pPr>
      <w:pBdr>
        <w:top w:val="single" w:sz="6" w:space="0" w:color="808080"/>
      </w:pBdr>
      <w:spacing w:before="100" w:beforeAutospacing="1" w:after="100" w:afterAutospacing="1"/>
    </w:pPr>
  </w:style>
  <w:style w:type="paragraph" w:customStyle="1" w:styleId="verticalheader">
    <w:name w:val="verticalheader"/>
    <w:basedOn w:val="Normal"/>
    <w:pPr>
      <w:spacing w:before="100" w:beforeAutospacing="1" w:after="100" w:afterAutospacing="1"/>
    </w:pPr>
  </w:style>
  <w:style w:type="paragraph" w:customStyle="1" w:styleId="Header1">
    <w:name w:val="Header1"/>
    <w:basedOn w:val="Normal"/>
    <w:pPr>
      <w:pBdr>
        <w:right w:val="single" w:sz="6" w:space="1" w:color="FFFFFF"/>
      </w:pBdr>
      <w:shd w:val="clear" w:color="auto" w:fill="F5F5F5"/>
      <w:spacing w:before="100" w:beforeAutospacing="1" w:after="100" w:afterAutospacing="1"/>
      <w:textAlignment w:val="bottom"/>
    </w:pPr>
  </w:style>
  <w:style w:type="paragraph" w:customStyle="1" w:styleId="heading">
    <w:name w:val="heading"/>
    <w:basedOn w:val="Normal"/>
    <w:pPr>
      <w:shd w:val="clear" w:color="auto" w:fill="F5F5F5"/>
      <w:spacing w:before="225" w:after="225"/>
    </w:pPr>
    <w:rPr>
      <w:sz w:val="36"/>
      <w:szCs w:val="36"/>
    </w:rPr>
  </w:style>
  <w:style w:type="paragraph" w:customStyle="1" w:styleId="table-row-even">
    <w:name w:val="table-row-even"/>
    <w:basedOn w:val="Normal"/>
    <w:pPr>
      <w:shd w:val="clear" w:color="auto" w:fill="F5F5F5"/>
      <w:spacing w:before="100" w:beforeAutospacing="1" w:after="100" w:afterAutospacing="1"/>
    </w:pPr>
  </w:style>
  <w:style w:type="paragraph" w:customStyle="1" w:styleId="configuration-variable-style">
    <w:name w:val="configuration-variable-style"/>
    <w:basedOn w:val="Normal"/>
    <w:pPr>
      <w:spacing w:before="100" w:beforeAutospacing="1" w:after="100" w:afterAutospacing="1"/>
    </w:pPr>
  </w:style>
  <w:style w:type="paragraph" w:customStyle="1" w:styleId="tab">
    <w:name w:val="tab"/>
    <w:basedOn w:val="Normal"/>
    <w:pPr>
      <w:spacing w:before="150" w:after="75"/>
    </w:pPr>
    <w:rPr>
      <w:rFonts w:ascii="Segoe UI" w:hAnsi="Segoe UI" w:cs="Segoe UI"/>
    </w:rPr>
  </w:style>
  <w:style w:type="paragraph" w:customStyle="1" w:styleId="sub-tab">
    <w:name w:val="sub-tab"/>
    <w:basedOn w:val="Normal"/>
    <w:pPr>
      <w:spacing w:before="150" w:after="100" w:afterAutospacing="1"/>
    </w:pPr>
    <w:rPr>
      <w:rFonts w:ascii="Segoe UI" w:hAnsi="Segoe UI" w:cs="Segoe UI"/>
      <w:b/>
      <w:bCs/>
      <w:sz w:val="17"/>
      <w:szCs w:val="17"/>
    </w:rPr>
  </w:style>
  <w:style w:type="paragraph" w:customStyle="1" w:styleId="body-text">
    <w:name w:val="body-text"/>
    <w:basedOn w:val="Normal"/>
    <w:pPr>
      <w:spacing w:before="100" w:beforeAutospacing="1" w:after="100" w:afterAutospacing="1"/>
    </w:pPr>
    <w:rPr>
      <w:rFonts w:ascii="Segoe UI" w:hAnsi="Segoe UI" w:cs="Segoe UI"/>
      <w:sz w:val="20"/>
      <w:szCs w:val="20"/>
    </w:rPr>
  </w:style>
  <w:style w:type="paragraph" w:customStyle="1" w:styleId="table-style">
    <w:name w:val="table-style"/>
    <w:basedOn w:val="Normal"/>
    <w:pPr>
      <w:pBdr>
        <w:top w:val="single" w:sz="6" w:space="0" w:color="808080"/>
        <w:left w:val="single" w:sz="6" w:space="0" w:color="808080"/>
        <w:bottom w:val="single" w:sz="6" w:space="0" w:color="808080"/>
        <w:right w:val="single" w:sz="6" w:space="0" w:color="808080"/>
      </w:pBdr>
      <w:spacing w:before="100" w:beforeAutospacing="1" w:after="100" w:afterAutospacing="1"/>
    </w:pPr>
  </w:style>
  <w:style w:type="paragraph" w:customStyle="1" w:styleId="property-name">
    <w:name w:val="property-name"/>
    <w:basedOn w:val="Normal"/>
    <w:pPr>
      <w:spacing w:before="100" w:beforeAutospacing="1" w:after="100" w:afterAutospacing="1"/>
    </w:pPr>
  </w:style>
  <w:style w:type="paragraph" w:customStyle="1" w:styleId="test-step-attachment">
    <w:name w:val="test-step-attachment"/>
    <w:basedOn w:val="Normal"/>
    <w:pPr>
      <w:spacing w:before="100" w:beforeAutospacing="1" w:after="100" w:afterAutospacing="1"/>
    </w:pPr>
  </w:style>
  <w:style w:type="paragraph" w:customStyle="1" w:styleId="avoid-page-break">
    <w:name w:val="avoid-page-break"/>
    <w:basedOn w:val="Normal"/>
    <w:pPr>
      <w:spacing w:before="100" w:beforeAutospacing="1" w:after="100" w:afterAutospacing="1"/>
    </w:pPr>
  </w:style>
  <w:style w:type="paragraph" w:customStyle="1" w:styleId="pass-fail">
    <w:name w:val="pass-fail"/>
    <w:basedOn w:val="Normal"/>
    <w:pPr>
      <w:spacing w:before="100" w:beforeAutospacing="1" w:after="100" w:afterAutospacing="1"/>
    </w:pPr>
    <w:rPr>
      <w:b/>
      <w:bCs/>
    </w:rPr>
  </w:style>
  <w:style w:type="paragraph" w:customStyle="1" w:styleId="summary-text">
    <w:name w:val="summary-text"/>
    <w:basedOn w:val="Normal"/>
    <w:pPr>
      <w:spacing w:before="100" w:beforeAutospacing="1" w:after="100" w:afterAutospacing="1"/>
    </w:pPr>
    <w:rPr>
      <w:rFonts w:ascii="Segoe UI" w:hAnsi="Segoe UI" w:cs="Segoe UI"/>
      <w:sz w:val="20"/>
      <w:szCs w:val="20"/>
    </w:rPr>
  </w:style>
  <w:style w:type="paragraph" w:customStyle="1" w:styleId="table-column-border-style">
    <w:name w:val="table-column-border-style"/>
    <w:basedOn w:val="Normal"/>
    <w:pPr>
      <w:pBdr>
        <w:left w:val="single" w:sz="6" w:space="0" w:color="808080"/>
      </w:pBdr>
      <w:spacing w:before="100" w:beforeAutospacing="1" w:after="100" w:afterAutospacing="1"/>
    </w:pPr>
  </w:style>
  <w:style w:type="character" w:customStyle="1" w:styleId="property-name1">
    <w:name w:val="property-name1"/>
    <w:basedOn w:val="DefaultParagraphFont"/>
    <w:rPr>
      <w:b w:val="0"/>
      <w:bCs w:val="0"/>
    </w:rPr>
  </w:style>
  <w:style w:type="character" w:customStyle="1" w:styleId="pass-fail1">
    <w:name w:val="pass-fail1"/>
    <w:basedOn w:val="DefaultParagraphFont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3798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745553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9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6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81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48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13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34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22241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0956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567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403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340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99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198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7520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177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3138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554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876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06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962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4397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144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3908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8919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30577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721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3790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8423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90601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85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072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688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8460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3704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5845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817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2354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971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691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157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2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13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8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60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9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4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51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unicode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xxx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xxx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xxx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xxx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s://xxx" TargetMode="External"/><Relationship Id="rId9" Type="http://schemas.openxmlformats.org/officeDocument/2006/relationships/hyperlink" Target="https://xx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1</Pages>
  <Words>3701</Words>
  <Characters>21096</Characters>
  <Application>Microsoft Office Word</Application>
  <DocSecurity>0</DocSecurity>
  <Lines>175</Lines>
  <Paragraphs>49</Paragraphs>
  <ScaleCrop>false</ScaleCrop>
  <Company/>
  <LinksUpToDate>false</LinksUpToDate>
  <CharactersWithSpaces>24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my Joy</dc:creator>
  <cp:keywords/>
  <dc:description/>
  <cp:lastModifiedBy>Femy Joy</cp:lastModifiedBy>
  <cp:revision>8</cp:revision>
  <dcterms:created xsi:type="dcterms:W3CDTF">2021-06-23T10:17:00Z</dcterms:created>
  <dcterms:modified xsi:type="dcterms:W3CDTF">2021-07-09T20:15:00Z</dcterms:modified>
</cp:coreProperties>
</file>